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ackground w:color="FFFFFF">
    <v:background id="_x0000_s2049" o:bwmode="white" o:targetscreensize="1024,768">
      <v:fill color2="fill darken(118)" method="linear sigma" focus="100%" type="gradient"/>
    </v:background>
  </w:background>
  <w:body>
    <w:p w14:paraId="4570EDA2" w14:textId="363A2C16" w:rsidR="00654480" w:rsidRPr="00654480" w:rsidRDefault="001009E5" w:rsidP="001009E5">
      <w:pPr>
        <w:tabs>
          <w:tab w:val="left" w:pos="1710"/>
          <w:tab w:val="left" w:pos="1800"/>
          <w:tab w:val="left" w:pos="1890"/>
        </w:tabs>
        <w:ind w:left="1620"/>
        <w:jc w:val="center"/>
        <w:rPr>
          <w:rFonts w:ascii="Trebuchet MS" w:hAnsi="Trebuchet MS"/>
          <w:b/>
          <w:bCs/>
          <w:sz w:val="28"/>
          <w:szCs w:val="28"/>
          <w:u w:val="thick"/>
        </w:rPr>
      </w:pPr>
      <w:r>
        <w:rPr>
          <w:rFonts w:ascii="Trebuchet MS" w:hAnsi="Trebuchet MS"/>
          <w:b/>
          <w:bCs/>
          <w:sz w:val="28"/>
          <w:szCs w:val="28"/>
          <w:u w:val="thick"/>
        </w:rPr>
        <w:t xml:space="preserve">What is </w:t>
      </w:r>
      <w:r w:rsidRPr="001009E5">
        <w:rPr>
          <w:rFonts w:ascii="Trebuchet MS" w:hAnsi="Trebuchet MS"/>
          <w:b/>
          <w:bCs/>
          <w:sz w:val="28"/>
          <w:szCs w:val="28"/>
          <w:u w:val="thick"/>
        </w:rPr>
        <w:t>Digital Marketing</w:t>
      </w:r>
      <w:r>
        <w:rPr>
          <w:rFonts w:ascii="Trebuchet MS" w:hAnsi="Trebuchet MS"/>
          <w:b/>
          <w:bCs/>
          <w:sz w:val="28"/>
          <w:szCs w:val="28"/>
          <w:u w:val="thick"/>
        </w:rPr>
        <w:t>?</w:t>
      </w:r>
    </w:p>
    <w:p w14:paraId="2B188C81" w14:textId="77777777" w:rsidR="001009E5" w:rsidRDefault="001009E5" w:rsidP="001009E5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</w:p>
    <w:p w14:paraId="0D5A2225" w14:textId="07ADA17A" w:rsidR="001009E5" w:rsidRPr="001009E5" w:rsidRDefault="001009E5" w:rsidP="001009E5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1009E5">
        <w:rPr>
          <w:rFonts w:ascii="Trebuchet MS" w:hAnsi="Trebuchet MS"/>
          <w:b/>
          <w:bCs/>
        </w:rPr>
        <w:t>What is Digital Marketing?</w:t>
      </w:r>
    </w:p>
    <w:p w14:paraId="55DC9ADD" w14:textId="77777777" w:rsidR="001009E5" w:rsidRPr="001009E5" w:rsidRDefault="001009E5" w:rsidP="001009E5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1009E5">
        <w:rPr>
          <w:rFonts w:ascii="Trebuchet MS" w:hAnsi="Trebuchet MS"/>
          <w:b/>
          <w:bCs/>
        </w:rPr>
        <w:t>Definition:</w:t>
      </w:r>
      <w:r w:rsidRPr="001009E5">
        <w:rPr>
          <w:rFonts w:ascii="Trebuchet MS" w:hAnsi="Trebuchet MS"/>
        </w:rPr>
        <w:br/>
        <w:t xml:space="preserve">Digital Marketing is the practice of promoting products, services, or brands using </w:t>
      </w:r>
      <w:r w:rsidRPr="001009E5">
        <w:rPr>
          <w:rFonts w:ascii="Trebuchet MS" w:hAnsi="Trebuchet MS"/>
          <w:b/>
          <w:bCs/>
        </w:rPr>
        <w:t>digital channels</w:t>
      </w:r>
      <w:r w:rsidRPr="001009E5">
        <w:rPr>
          <w:rFonts w:ascii="Trebuchet MS" w:hAnsi="Trebuchet MS"/>
        </w:rPr>
        <w:t xml:space="preserve"> such as the internet, mobile apps, social media, search engines, emails, and websites.</w:t>
      </w:r>
    </w:p>
    <w:p w14:paraId="0B2DFDAF" w14:textId="77777777" w:rsidR="001009E5" w:rsidRPr="001009E5" w:rsidRDefault="001009E5" w:rsidP="001009E5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1009E5">
        <w:rPr>
          <w:rFonts w:ascii="Trebuchet MS" w:hAnsi="Trebuchet MS"/>
        </w:rPr>
        <w:t xml:space="preserve">In simple terms, </w:t>
      </w:r>
      <w:proofErr w:type="gramStart"/>
      <w:r w:rsidRPr="001009E5">
        <w:rPr>
          <w:rFonts w:ascii="Trebuchet MS" w:hAnsi="Trebuchet MS"/>
        </w:rPr>
        <w:t>it’s</w:t>
      </w:r>
      <w:proofErr w:type="gramEnd"/>
      <w:r w:rsidRPr="001009E5">
        <w:rPr>
          <w:rFonts w:ascii="Trebuchet MS" w:hAnsi="Trebuchet MS"/>
        </w:rPr>
        <w:t xml:space="preserve"> marketing done online instead of traditional offline methods like newspapers, billboards, or TV ads.</w:t>
      </w:r>
    </w:p>
    <w:p w14:paraId="18594708" w14:textId="102A8705" w:rsidR="00654480" w:rsidRDefault="00654480" w:rsidP="001009E5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15773C79" w14:textId="77777777" w:rsidR="001009E5" w:rsidRPr="001009E5" w:rsidRDefault="001009E5" w:rsidP="001009E5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  <w:b/>
          <w:bCs/>
          <w:u w:val="single"/>
        </w:rPr>
      </w:pPr>
      <w:r w:rsidRPr="001009E5">
        <w:rPr>
          <w:rFonts w:ascii="Trebuchet MS" w:hAnsi="Trebuchet MS"/>
          <w:b/>
          <w:bCs/>
          <w:u w:val="single"/>
        </w:rPr>
        <w:t>Digital marketers track things like:</w:t>
      </w:r>
    </w:p>
    <w:p w14:paraId="1A57B9A3" w14:textId="77777777" w:rsidR="001009E5" w:rsidRPr="001009E5" w:rsidRDefault="001009E5" w:rsidP="001009E5">
      <w:pPr>
        <w:numPr>
          <w:ilvl w:val="0"/>
          <w:numId w:val="29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1009E5">
        <w:rPr>
          <w:rFonts w:ascii="Trebuchet MS" w:hAnsi="Trebuchet MS"/>
        </w:rPr>
        <w:t>What people are viewing</w:t>
      </w:r>
    </w:p>
    <w:p w14:paraId="3279673A" w14:textId="77777777" w:rsidR="001009E5" w:rsidRPr="001009E5" w:rsidRDefault="001009E5" w:rsidP="001009E5">
      <w:pPr>
        <w:numPr>
          <w:ilvl w:val="0"/>
          <w:numId w:val="29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1009E5">
        <w:rPr>
          <w:rFonts w:ascii="Trebuchet MS" w:hAnsi="Trebuchet MS"/>
        </w:rPr>
        <w:t>How often and how long they view it</w:t>
      </w:r>
    </w:p>
    <w:p w14:paraId="7679DAB5" w14:textId="77777777" w:rsidR="001009E5" w:rsidRPr="001009E5" w:rsidRDefault="001009E5" w:rsidP="001009E5">
      <w:pPr>
        <w:numPr>
          <w:ilvl w:val="0"/>
          <w:numId w:val="29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1009E5">
        <w:rPr>
          <w:rFonts w:ascii="Trebuchet MS" w:hAnsi="Trebuchet MS"/>
        </w:rPr>
        <w:t>How many sales happen because of it</w:t>
      </w:r>
    </w:p>
    <w:p w14:paraId="3BC84C43" w14:textId="77777777" w:rsidR="001009E5" w:rsidRPr="001009E5" w:rsidRDefault="001009E5" w:rsidP="001009E5">
      <w:pPr>
        <w:numPr>
          <w:ilvl w:val="0"/>
          <w:numId w:val="29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1009E5">
        <w:rPr>
          <w:rFonts w:ascii="Trebuchet MS" w:hAnsi="Trebuchet MS"/>
        </w:rPr>
        <w:t>What content works and what doesn’t</w:t>
      </w:r>
    </w:p>
    <w:p w14:paraId="77EEDC66" w14:textId="77777777" w:rsidR="001009E5" w:rsidRDefault="001009E5" w:rsidP="001009E5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0E227F95" w14:textId="674FB565" w:rsidR="001009E5" w:rsidRPr="001009E5" w:rsidRDefault="001009E5" w:rsidP="001009E5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  <w:b/>
          <w:bCs/>
          <w:u w:val="single"/>
        </w:rPr>
      </w:pPr>
      <w:r w:rsidRPr="001009E5">
        <w:rPr>
          <w:rFonts w:ascii="Trebuchet MS" w:hAnsi="Trebuchet MS"/>
          <w:b/>
          <w:bCs/>
          <w:u w:val="single"/>
        </w:rPr>
        <w:t>Some common tools and channels in digital marketing are:</w:t>
      </w:r>
    </w:p>
    <w:p w14:paraId="5C85376A" w14:textId="77777777" w:rsidR="001009E5" w:rsidRPr="001009E5" w:rsidRDefault="001009E5" w:rsidP="001009E5">
      <w:pPr>
        <w:numPr>
          <w:ilvl w:val="0"/>
          <w:numId w:val="30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1009E5">
        <w:rPr>
          <w:rFonts w:ascii="Trebuchet MS" w:hAnsi="Trebuchet MS"/>
        </w:rPr>
        <w:t>Text messages (SMS)</w:t>
      </w:r>
    </w:p>
    <w:p w14:paraId="7DABD7DD" w14:textId="77777777" w:rsidR="001009E5" w:rsidRPr="001009E5" w:rsidRDefault="001009E5" w:rsidP="001009E5">
      <w:pPr>
        <w:numPr>
          <w:ilvl w:val="0"/>
          <w:numId w:val="30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1009E5">
        <w:rPr>
          <w:rFonts w:ascii="Trebuchet MS" w:hAnsi="Trebuchet MS"/>
        </w:rPr>
        <w:t>Mobile messaging apps</w:t>
      </w:r>
    </w:p>
    <w:p w14:paraId="44852AE0" w14:textId="77777777" w:rsidR="001009E5" w:rsidRPr="001009E5" w:rsidRDefault="001009E5" w:rsidP="001009E5">
      <w:pPr>
        <w:numPr>
          <w:ilvl w:val="0"/>
          <w:numId w:val="30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1009E5">
        <w:rPr>
          <w:rFonts w:ascii="Trebuchet MS" w:hAnsi="Trebuchet MS"/>
        </w:rPr>
        <w:t>Mobile apps</w:t>
      </w:r>
    </w:p>
    <w:p w14:paraId="43CABB4D" w14:textId="77777777" w:rsidR="001009E5" w:rsidRPr="001009E5" w:rsidRDefault="001009E5" w:rsidP="001009E5">
      <w:pPr>
        <w:numPr>
          <w:ilvl w:val="0"/>
          <w:numId w:val="30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1009E5">
        <w:rPr>
          <w:rFonts w:ascii="Trebuchet MS" w:hAnsi="Trebuchet MS"/>
        </w:rPr>
        <w:t>Podcasts</w:t>
      </w:r>
    </w:p>
    <w:p w14:paraId="53805057" w14:textId="77777777" w:rsidR="001009E5" w:rsidRPr="001009E5" w:rsidRDefault="001009E5" w:rsidP="001009E5">
      <w:pPr>
        <w:numPr>
          <w:ilvl w:val="0"/>
          <w:numId w:val="30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1009E5">
        <w:rPr>
          <w:rFonts w:ascii="Trebuchet MS" w:hAnsi="Trebuchet MS"/>
        </w:rPr>
        <w:t>Electronic billboards</w:t>
      </w:r>
    </w:p>
    <w:p w14:paraId="7C96EB80" w14:textId="77777777" w:rsidR="001009E5" w:rsidRPr="001009E5" w:rsidRDefault="001009E5" w:rsidP="001009E5">
      <w:pPr>
        <w:numPr>
          <w:ilvl w:val="0"/>
          <w:numId w:val="30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1009E5">
        <w:rPr>
          <w:rFonts w:ascii="Trebuchet MS" w:hAnsi="Trebuchet MS"/>
        </w:rPr>
        <w:t>Digital TV</w:t>
      </w:r>
    </w:p>
    <w:p w14:paraId="44D57BCB" w14:textId="77777777" w:rsidR="001009E5" w:rsidRPr="001009E5" w:rsidRDefault="001009E5" w:rsidP="001009E5">
      <w:pPr>
        <w:numPr>
          <w:ilvl w:val="0"/>
          <w:numId w:val="30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1009E5">
        <w:rPr>
          <w:rFonts w:ascii="Trebuchet MS" w:hAnsi="Trebuchet MS"/>
        </w:rPr>
        <w:t>Radio channels</w:t>
      </w:r>
    </w:p>
    <w:p w14:paraId="23C4CA4B" w14:textId="77777777" w:rsidR="001009E5" w:rsidRDefault="001009E5" w:rsidP="001009E5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62C6BD1C" w14:textId="612E2096" w:rsidR="001009E5" w:rsidRPr="001009E5" w:rsidRDefault="001009E5" w:rsidP="001009E5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  <w:u w:val="single"/>
        </w:rPr>
      </w:pPr>
      <w:r w:rsidRPr="001009E5">
        <w:rPr>
          <w:rFonts w:ascii="Trebuchet MS" w:hAnsi="Trebuchet MS"/>
          <w:b/>
          <w:bCs/>
          <w:u w:val="single"/>
        </w:rPr>
        <w:t>Key Channels of Digital Marketing:</w:t>
      </w:r>
    </w:p>
    <w:p w14:paraId="7D51D7ED" w14:textId="77777777" w:rsidR="001009E5" w:rsidRPr="001009E5" w:rsidRDefault="001009E5" w:rsidP="001009E5">
      <w:pPr>
        <w:numPr>
          <w:ilvl w:val="0"/>
          <w:numId w:val="31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1009E5">
        <w:rPr>
          <w:rFonts w:ascii="Trebuchet MS" w:hAnsi="Trebuchet MS"/>
          <w:b/>
          <w:bCs/>
        </w:rPr>
        <w:t>Search Engine Marketing (SEM):</w:t>
      </w:r>
      <w:r w:rsidRPr="001009E5">
        <w:rPr>
          <w:rFonts w:ascii="Trebuchet MS" w:hAnsi="Trebuchet MS"/>
        </w:rPr>
        <w:t xml:space="preserve"> Ads on Google or Bing</w:t>
      </w:r>
    </w:p>
    <w:p w14:paraId="47D5897F" w14:textId="77777777" w:rsidR="001009E5" w:rsidRPr="001009E5" w:rsidRDefault="001009E5" w:rsidP="001009E5">
      <w:pPr>
        <w:numPr>
          <w:ilvl w:val="1"/>
          <w:numId w:val="31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1009E5">
        <w:rPr>
          <w:rFonts w:ascii="Trebuchet MS" w:hAnsi="Trebuchet MS"/>
        </w:rPr>
        <w:t>Example: A shoe brand runs a Google Ad for “running shoes online.”</w:t>
      </w:r>
    </w:p>
    <w:p w14:paraId="6608A447" w14:textId="77777777" w:rsidR="001009E5" w:rsidRPr="001009E5" w:rsidRDefault="001009E5" w:rsidP="001009E5">
      <w:pPr>
        <w:numPr>
          <w:ilvl w:val="0"/>
          <w:numId w:val="31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1009E5">
        <w:rPr>
          <w:rFonts w:ascii="Trebuchet MS" w:hAnsi="Trebuchet MS"/>
          <w:b/>
          <w:bCs/>
        </w:rPr>
        <w:t>Search Engine Optimization (SEO):</w:t>
      </w:r>
      <w:r w:rsidRPr="001009E5">
        <w:rPr>
          <w:rFonts w:ascii="Trebuchet MS" w:hAnsi="Trebuchet MS"/>
        </w:rPr>
        <w:t xml:space="preserve"> Optimizing websites to rank higher in Google search results</w:t>
      </w:r>
    </w:p>
    <w:p w14:paraId="74931B25" w14:textId="77777777" w:rsidR="001009E5" w:rsidRPr="001009E5" w:rsidRDefault="001009E5" w:rsidP="001009E5">
      <w:pPr>
        <w:numPr>
          <w:ilvl w:val="1"/>
          <w:numId w:val="31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1009E5">
        <w:rPr>
          <w:rFonts w:ascii="Trebuchet MS" w:hAnsi="Trebuchet MS"/>
        </w:rPr>
        <w:t>Example: A bakery blog posts an article “Best Chocolate Cake Recipes” to appear on Google.</w:t>
      </w:r>
    </w:p>
    <w:p w14:paraId="4A855519" w14:textId="77777777" w:rsidR="001009E5" w:rsidRPr="001009E5" w:rsidRDefault="001009E5" w:rsidP="001009E5">
      <w:pPr>
        <w:numPr>
          <w:ilvl w:val="0"/>
          <w:numId w:val="31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1009E5">
        <w:rPr>
          <w:rFonts w:ascii="Trebuchet MS" w:hAnsi="Trebuchet MS"/>
          <w:b/>
          <w:bCs/>
        </w:rPr>
        <w:t>Social Media Marketing (SMM):</w:t>
      </w:r>
      <w:r w:rsidRPr="001009E5">
        <w:rPr>
          <w:rFonts w:ascii="Trebuchet MS" w:hAnsi="Trebuchet MS"/>
        </w:rPr>
        <w:t xml:space="preserve"> Using platforms like Facebook, Instagram, or TikTok</w:t>
      </w:r>
    </w:p>
    <w:p w14:paraId="781E8741" w14:textId="77777777" w:rsidR="001009E5" w:rsidRPr="001009E5" w:rsidRDefault="001009E5" w:rsidP="001009E5">
      <w:pPr>
        <w:numPr>
          <w:ilvl w:val="1"/>
          <w:numId w:val="31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1009E5">
        <w:rPr>
          <w:rFonts w:ascii="Trebuchet MS" w:hAnsi="Trebuchet MS"/>
        </w:rPr>
        <w:t>Example: A clothing brand posts Instagram Reels showing new collections.</w:t>
      </w:r>
    </w:p>
    <w:p w14:paraId="4637CD63" w14:textId="77777777" w:rsidR="001009E5" w:rsidRPr="001009E5" w:rsidRDefault="001009E5" w:rsidP="001009E5">
      <w:pPr>
        <w:numPr>
          <w:ilvl w:val="0"/>
          <w:numId w:val="31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1009E5">
        <w:rPr>
          <w:rFonts w:ascii="Trebuchet MS" w:hAnsi="Trebuchet MS"/>
          <w:b/>
          <w:bCs/>
        </w:rPr>
        <w:t>Email Marketing:</w:t>
      </w:r>
      <w:r w:rsidRPr="001009E5">
        <w:rPr>
          <w:rFonts w:ascii="Trebuchet MS" w:hAnsi="Trebuchet MS"/>
        </w:rPr>
        <w:t xml:space="preserve"> Sending promotional emails to customers</w:t>
      </w:r>
    </w:p>
    <w:p w14:paraId="65CF23B5" w14:textId="77777777" w:rsidR="001009E5" w:rsidRPr="001009E5" w:rsidRDefault="001009E5" w:rsidP="001009E5">
      <w:pPr>
        <w:numPr>
          <w:ilvl w:val="1"/>
          <w:numId w:val="31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1009E5">
        <w:rPr>
          <w:rFonts w:ascii="Trebuchet MS" w:hAnsi="Trebuchet MS"/>
        </w:rPr>
        <w:t>Example: An e-commerce site sends a discount email for Black Friday sales.</w:t>
      </w:r>
    </w:p>
    <w:p w14:paraId="5699C14D" w14:textId="77777777" w:rsidR="001009E5" w:rsidRPr="001009E5" w:rsidRDefault="001009E5" w:rsidP="001009E5">
      <w:pPr>
        <w:numPr>
          <w:ilvl w:val="0"/>
          <w:numId w:val="31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1009E5">
        <w:rPr>
          <w:rFonts w:ascii="Trebuchet MS" w:hAnsi="Trebuchet MS"/>
          <w:b/>
          <w:bCs/>
        </w:rPr>
        <w:t>Content Marketing:</w:t>
      </w:r>
      <w:r w:rsidRPr="001009E5">
        <w:rPr>
          <w:rFonts w:ascii="Trebuchet MS" w:hAnsi="Trebuchet MS"/>
        </w:rPr>
        <w:t xml:space="preserve"> Creating content to attract and engage customers</w:t>
      </w:r>
    </w:p>
    <w:p w14:paraId="63998C0D" w14:textId="77777777" w:rsidR="001009E5" w:rsidRPr="001009E5" w:rsidRDefault="001009E5" w:rsidP="001009E5">
      <w:pPr>
        <w:numPr>
          <w:ilvl w:val="1"/>
          <w:numId w:val="31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1009E5">
        <w:rPr>
          <w:rFonts w:ascii="Trebuchet MS" w:hAnsi="Trebuchet MS"/>
        </w:rPr>
        <w:t>Example: A fitness brand publishes a free guide “5 Easy Home Workouts.”</w:t>
      </w:r>
    </w:p>
    <w:p w14:paraId="149EA9D7" w14:textId="77777777" w:rsidR="001009E5" w:rsidRPr="001009E5" w:rsidRDefault="001009E5" w:rsidP="001009E5">
      <w:pPr>
        <w:numPr>
          <w:ilvl w:val="0"/>
          <w:numId w:val="31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1009E5">
        <w:rPr>
          <w:rFonts w:ascii="Trebuchet MS" w:hAnsi="Trebuchet MS"/>
          <w:b/>
          <w:bCs/>
        </w:rPr>
        <w:t>Affiliate Marketing:</w:t>
      </w:r>
      <w:r w:rsidRPr="001009E5">
        <w:rPr>
          <w:rFonts w:ascii="Trebuchet MS" w:hAnsi="Trebuchet MS"/>
        </w:rPr>
        <w:t xml:space="preserve"> Partnering with influencers or websites to promote products for a commission</w:t>
      </w:r>
    </w:p>
    <w:p w14:paraId="25E64BCA" w14:textId="77777777" w:rsidR="001009E5" w:rsidRPr="001009E5" w:rsidRDefault="001009E5" w:rsidP="001009E5">
      <w:pPr>
        <w:numPr>
          <w:ilvl w:val="1"/>
          <w:numId w:val="31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1009E5">
        <w:rPr>
          <w:rFonts w:ascii="Trebuchet MS" w:hAnsi="Trebuchet MS"/>
        </w:rPr>
        <w:t>Example: A tech blogger recommends a laptop and earns a commission on each sale.</w:t>
      </w:r>
    </w:p>
    <w:p w14:paraId="0EF63E15" w14:textId="77777777" w:rsidR="001009E5" w:rsidRPr="001009E5" w:rsidRDefault="001009E5" w:rsidP="001009E5">
      <w:pPr>
        <w:numPr>
          <w:ilvl w:val="0"/>
          <w:numId w:val="31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1009E5">
        <w:rPr>
          <w:rFonts w:ascii="Trebuchet MS" w:hAnsi="Trebuchet MS"/>
          <w:b/>
          <w:bCs/>
        </w:rPr>
        <w:t>Mobile Marketing:</w:t>
      </w:r>
      <w:r w:rsidRPr="001009E5">
        <w:rPr>
          <w:rFonts w:ascii="Trebuchet MS" w:hAnsi="Trebuchet MS"/>
        </w:rPr>
        <w:t xml:space="preserve"> Promoting through apps, SMS, or push notifications</w:t>
      </w:r>
    </w:p>
    <w:p w14:paraId="17B859DD" w14:textId="77777777" w:rsidR="001009E5" w:rsidRPr="001009E5" w:rsidRDefault="001009E5" w:rsidP="001009E5">
      <w:pPr>
        <w:numPr>
          <w:ilvl w:val="1"/>
          <w:numId w:val="31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1009E5">
        <w:rPr>
          <w:rFonts w:ascii="Trebuchet MS" w:hAnsi="Trebuchet MS"/>
        </w:rPr>
        <w:lastRenderedPageBreak/>
        <w:t>Example: Food delivery apps sending push notifications about discounts.</w:t>
      </w:r>
    </w:p>
    <w:p w14:paraId="165C2989" w14:textId="77777777" w:rsidR="001009E5" w:rsidRPr="001009E5" w:rsidRDefault="001009E5" w:rsidP="001009E5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1009E5">
        <w:rPr>
          <w:rFonts w:ascii="Trebuchet MS" w:hAnsi="Trebuchet MS"/>
          <w:b/>
          <w:bCs/>
        </w:rPr>
        <w:t>In short:</w:t>
      </w:r>
      <w:r w:rsidRPr="001009E5">
        <w:rPr>
          <w:rFonts w:ascii="Trebuchet MS" w:hAnsi="Trebuchet MS"/>
        </w:rPr>
        <w:t xml:space="preserve"> Digital marketing is all the ways businesses reach people online.</w:t>
      </w:r>
    </w:p>
    <w:p w14:paraId="4C272432" w14:textId="77777777" w:rsidR="001009E5" w:rsidRDefault="001009E5" w:rsidP="001009E5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7711AAE8" w14:textId="77777777" w:rsidR="001009E5" w:rsidRDefault="001009E5" w:rsidP="001009E5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  <w:b/>
          <w:bCs/>
          <w:u w:val="single"/>
        </w:rPr>
      </w:pPr>
      <w:r w:rsidRPr="001009E5">
        <w:rPr>
          <w:rFonts w:ascii="Trebuchet MS" w:hAnsi="Trebuchet MS"/>
          <w:b/>
          <w:bCs/>
          <w:u w:val="single"/>
        </w:rPr>
        <w:t>Benefits of Digital Marketing</w:t>
      </w:r>
    </w:p>
    <w:p w14:paraId="28F43628" w14:textId="77777777" w:rsidR="001009E5" w:rsidRDefault="001009E5" w:rsidP="001009E5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  <w:b/>
          <w:bCs/>
          <w:u w:val="single"/>
        </w:rPr>
      </w:pPr>
    </w:p>
    <w:tbl>
      <w:tblPr>
        <w:tblW w:w="8910" w:type="dxa"/>
        <w:tblCellSpacing w:w="15" w:type="dxa"/>
        <w:tblInd w:w="16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430"/>
        <w:gridCol w:w="3470"/>
        <w:gridCol w:w="3010"/>
      </w:tblGrid>
      <w:tr w:rsidR="001009E5" w14:paraId="416E64D3" w14:textId="77777777" w:rsidTr="001009E5">
        <w:trPr>
          <w:tblHeader/>
          <w:tblCellSpacing w:w="15" w:type="dxa"/>
        </w:trPr>
        <w:tc>
          <w:tcPr>
            <w:tcW w:w="23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F69CE7A" w14:textId="77777777" w:rsidR="001009E5" w:rsidRPr="001009E5" w:rsidRDefault="001009E5" w:rsidP="001009E5">
            <w:pPr>
              <w:tabs>
                <w:tab w:val="left" w:pos="1710"/>
                <w:tab w:val="left" w:pos="1752"/>
                <w:tab w:val="left" w:pos="1890"/>
              </w:tabs>
              <w:ind w:left="120" w:right="684"/>
              <w:rPr>
                <w:rFonts w:ascii="Trebuchet MS" w:hAnsi="Trebuchet MS"/>
                <w:b/>
                <w:bCs/>
              </w:rPr>
            </w:pPr>
            <w:r w:rsidRPr="001009E5">
              <w:rPr>
                <w:rStyle w:val="Strong"/>
                <w:rFonts w:ascii="Trebuchet MS" w:hAnsi="Trebuchet MS"/>
              </w:rPr>
              <w:t>Benefit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922F7CA" w14:textId="77777777" w:rsidR="001009E5" w:rsidRPr="001009E5" w:rsidRDefault="001009E5" w:rsidP="001009E5">
            <w:pPr>
              <w:tabs>
                <w:tab w:val="left" w:pos="1800"/>
                <w:tab w:val="left" w:pos="1890"/>
              </w:tabs>
              <w:ind w:left="124"/>
              <w:rPr>
                <w:rFonts w:ascii="Trebuchet MS" w:hAnsi="Trebuchet MS"/>
                <w:b/>
                <w:bCs/>
              </w:rPr>
            </w:pPr>
            <w:r w:rsidRPr="001009E5">
              <w:rPr>
                <w:rStyle w:val="Strong"/>
                <w:rFonts w:ascii="Trebuchet MS" w:hAnsi="Trebuchet MS"/>
              </w:rPr>
              <w:t>Explanation</w:t>
            </w:r>
          </w:p>
        </w:tc>
        <w:tc>
          <w:tcPr>
            <w:tcW w:w="2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D88BAAD" w14:textId="77777777" w:rsidR="001009E5" w:rsidRPr="001009E5" w:rsidRDefault="001009E5" w:rsidP="001009E5">
            <w:pPr>
              <w:tabs>
                <w:tab w:val="left" w:pos="1800"/>
                <w:tab w:val="left" w:pos="1890"/>
              </w:tabs>
              <w:ind w:left="186" w:hanging="6"/>
              <w:rPr>
                <w:rFonts w:ascii="Trebuchet MS" w:hAnsi="Trebuchet MS"/>
                <w:b/>
                <w:bCs/>
              </w:rPr>
            </w:pPr>
            <w:r w:rsidRPr="001009E5">
              <w:rPr>
                <w:rStyle w:val="Strong"/>
                <w:rFonts w:ascii="Trebuchet MS" w:hAnsi="Trebuchet MS"/>
              </w:rPr>
              <w:t>Example (India)</w:t>
            </w:r>
          </w:p>
        </w:tc>
      </w:tr>
      <w:tr w:rsidR="001009E5" w14:paraId="10E1D02A" w14:textId="77777777" w:rsidTr="001009E5">
        <w:trPr>
          <w:tblHeader/>
          <w:tblCellSpacing w:w="15" w:type="dxa"/>
        </w:trPr>
        <w:tc>
          <w:tcPr>
            <w:tcW w:w="23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31ED4A9" w14:textId="77777777" w:rsidR="001009E5" w:rsidRPr="001009E5" w:rsidRDefault="001009E5" w:rsidP="001009E5">
            <w:pPr>
              <w:tabs>
                <w:tab w:val="left" w:pos="1710"/>
                <w:tab w:val="left" w:pos="1752"/>
                <w:tab w:val="left" w:pos="1890"/>
              </w:tabs>
              <w:ind w:left="120" w:right="684"/>
              <w:rPr>
                <w:rFonts w:ascii="Trebuchet MS" w:hAnsi="Trebuchet MS"/>
                <w:b/>
                <w:bCs/>
              </w:rPr>
            </w:pPr>
            <w:r w:rsidRPr="001009E5">
              <w:rPr>
                <w:rStyle w:val="Strong"/>
                <w:rFonts w:ascii="Trebuchet MS" w:hAnsi="Trebuchet MS"/>
              </w:rPr>
              <w:t>Wider Reach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0D1215A" w14:textId="77777777" w:rsidR="001009E5" w:rsidRPr="001009E5" w:rsidRDefault="001009E5" w:rsidP="001009E5">
            <w:pPr>
              <w:tabs>
                <w:tab w:val="left" w:pos="1800"/>
                <w:tab w:val="left" w:pos="1890"/>
              </w:tabs>
              <w:ind w:left="124"/>
              <w:rPr>
                <w:rFonts w:ascii="Trebuchet MS" w:hAnsi="Trebuchet MS"/>
              </w:rPr>
            </w:pPr>
            <w:r w:rsidRPr="001009E5">
              <w:rPr>
                <w:rFonts w:ascii="Trebuchet MS" w:hAnsi="Trebuchet MS"/>
              </w:rPr>
              <w:t>You can reach people across India and even globally</w:t>
            </w:r>
          </w:p>
        </w:tc>
        <w:tc>
          <w:tcPr>
            <w:tcW w:w="2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1F937E3" w14:textId="77777777" w:rsidR="001009E5" w:rsidRPr="001009E5" w:rsidRDefault="001009E5" w:rsidP="001009E5">
            <w:pPr>
              <w:tabs>
                <w:tab w:val="left" w:pos="1800"/>
                <w:tab w:val="left" w:pos="1890"/>
              </w:tabs>
              <w:ind w:left="186" w:hanging="6"/>
              <w:rPr>
                <w:rFonts w:ascii="Trebuchet MS" w:hAnsi="Trebuchet MS"/>
              </w:rPr>
            </w:pPr>
            <w:r w:rsidRPr="001009E5">
              <w:rPr>
                <w:rFonts w:ascii="Trebuchet MS" w:hAnsi="Trebuchet MS"/>
              </w:rPr>
              <w:t>Flipkart running nationwide ads during Big Billion Days</w:t>
            </w:r>
          </w:p>
        </w:tc>
      </w:tr>
      <w:tr w:rsidR="001009E5" w14:paraId="3F3E7683" w14:textId="77777777" w:rsidTr="001009E5">
        <w:trPr>
          <w:tblHeader/>
          <w:tblCellSpacing w:w="15" w:type="dxa"/>
        </w:trPr>
        <w:tc>
          <w:tcPr>
            <w:tcW w:w="23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1FBA6C9" w14:textId="77777777" w:rsidR="001009E5" w:rsidRPr="001009E5" w:rsidRDefault="001009E5" w:rsidP="001009E5">
            <w:pPr>
              <w:tabs>
                <w:tab w:val="left" w:pos="1710"/>
                <w:tab w:val="left" w:pos="1752"/>
                <w:tab w:val="left" w:pos="1890"/>
              </w:tabs>
              <w:ind w:left="120" w:right="684"/>
              <w:rPr>
                <w:rFonts w:ascii="Trebuchet MS" w:hAnsi="Trebuchet MS"/>
                <w:b/>
                <w:bCs/>
              </w:rPr>
            </w:pPr>
            <w:r w:rsidRPr="001009E5">
              <w:rPr>
                <w:rStyle w:val="Strong"/>
                <w:rFonts w:ascii="Trebuchet MS" w:hAnsi="Trebuchet MS"/>
              </w:rPr>
              <w:t>Cost-Effectiv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E3A4A74" w14:textId="77777777" w:rsidR="001009E5" w:rsidRPr="001009E5" w:rsidRDefault="001009E5" w:rsidP="001009E5">
            <w:pPr>
              <w:tabs>
                <w:tab w:val="left" w:pos="1800"/>
                <w:tab w:val="left" w:pos="1890"/>
              </w:tabs>
              <w:ind w:left="124"/>
              <w:rPr>
                <w:rFonts w:ascii="Trebuchet MS" w:hAnsi="Trebuchet MS"/>
              </w:rPr>
            </w:pPr>
            <w:r w:rsidRPr="001009E5">
              <w:rPr>
                <w:rFonts w:ascii="Trebuchet MS" w:hAnsi="Trebuchet MS"/>
              </w:rPr>
              <w:t>Cheaper than TV, newspaper, or print ads</w:t>
            </w:r>
          </w:p>
        </w:tc>
        <w:tc>
          <w:tcPr>
            <w:tcW w:w="2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473163" w14:textId="77777777" w:rsidR="001009E5" w:rsidRPr="001009E5" w:rsidRDefault="001009E5" w:rsidP="001009E5">
            <w:pPr>
              <w:tabs>
                <w:tab w:val="left" w:pos="1800"/>
                <w:tab w:val="left" w:pos="1890"/>
              </w:tabs>
              <w:ind w:left="186" w:hanging="6"/>
              <w:rPr>
                <w:rFonts w:ascii="Trebuchet MS" w:hAnsi="Trebuchet MS"/>
              </w:rPr>
            </w:pPr>
            <w:r w:rsidRPr="001009E5">
              <w:rPr>
                <w:rFonts w:ascii="Trebuchet MS" w:hAnsi="Trebuchet MS"/>
              </w:rPr>
              <w:t>A local sweet shop in Delhi promoting Diwali offers on Instagram for ₹500/day</w:t>
            </w:r>
          </w:p>
        </w:tc>
      </w:tr>
      <w:tr w:rsidR="001009E5" w14:paraId="0A8869E3" w14:textId="77777777" w:rsidTr="001009E5">
        <w:trPr>
          <w:tblHeader/>
          <w:tblCellSpacing w:w="15" w:type="dxa"/>
        </w:trPr>
        <w:tc>
          <w:tcPr>
            <w:tcW w:w="23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A55475F" w14:textId="77777777" w:rsidR="001009E5" w:rsidRPr="001009E5" w:rsidRDefault="001009E5" w:rsidP="001009E5">
            <w:pPr>
              <w:tabs>
                <w:tab w:val="left" w:pos="1710"/>
                <w:tab w:val="left" w:pos="1752"/>
                <w:tab w:val="left" w:pos="1890"/>
              </w:tabs>
              <w:ind w:left="120" w:right="684"/>
              <w:rPr>
                <w:rFonts w:ascii="Trebuchet MS" w:hAnsi="Trebuchet MS"/>
                <w:b/>
                <w:bCs/>
              </w:rPr>
            </w:pPr>
            <w:r w:rsidRPr="001009E5">
              <w:rPr>
                <w:rStyle w:val="Strong"/>
                <w:rFonts w:ascii="Trebuchet MS" w:hAnsi="Trebuchet MS"/>
              </w:rPr>
              <w:t>Measurable Results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49FE1CE" w14:textId="77777777" w:rsidR="001009E5" w:rsidRPr="001009E5" w:rsidRDefault="001009E5" w:rsidP="001009E5">
            <w:pPr>
              <w:tabs>
                <w:tab w:val="left" w:pos="1800"/>
                <w:tab w:val="left" w:pos="1890"/>
              </w:tabs>
              <w:ind w:left="124"/>
              <w:rPr>
                <w:rFonts w:ascii="Trebuchet MS" w:hAnsi="Trebuchet MS"/>
              </w:rPr>
            </w:pPr>
            <w:r w:rsidRPr="001009E5">
              <w:rPr>
                <w:rFonts w:ascii="Trebuchet MS" w:hAnsi="Trebuchet MS"/>
              </w:rPr>
              <w:t>Track clicks, views, conversions, and ROI</w:t>
            </w:r>
          </w:p>
        </w:tc>
        <w:tc>
          <w:tcPr>
            <w:tcW w:w="2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4A64A97" w14:textId="77777777" w:rsidR="001009E5" w:rsidRPr="001009E5" w:rsidRDefault="001009E5" w:rsidP="001009E5">
            <w:pPr>
              <w:tabs>
                <w:tab w:val="left" w:pos="1800"/>
                <w:tab w:val="left" w:pos="1890"/>
              </w:tabs>
              <w:ind w:left="186" w:hanging="6"/>
              <w:rPr>
                <w:rFonts w:ascii="Trebuchet MS" w:hAnsi="Trebuchet MS"/>
              </w:rPr>
            </w:pPr>
            <w:r w:rsidRPr="001009E5">
              <w:rPr>
                <w:rFonts w:ascii="Trebuchet MS" w:hAnsi="Trebuchet MS"/>
              </w:rPr>
              <w:t>Google Analytics showing how many users purchased from Myntra after clicking an ad</w:t>
            </w:r>
          </w:p>
        </w:tc>
      </w:tr>
      <w:tr w:rsidR="001009E5" w14:paraId="44C7AAF6" w14:textId="77777777" w:rsidTr="001009E5">
        <w:trPr>
          <w:tblHeader/>
          <w:tblCellSpacing w:w="15" w:type="dxa"/>
        </w:trPr>
        <w:tc>
          <w:tcPr>
            <w:tcW w:w="23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E52D393" w14:textId="77777777" w:rsidR="001009E5" w:rsidRPr="001009E5" w:rsidRDefault="001009E5" w:rsidP="001009E5">
            <w:pPr>
              <w:tabs>
                <w:tab w:val="left" w:pos="1710"/>
                <w:tab w:val="left" w:pos="1752"/>
                <w:tab w:val="left" w:pos="1890"/>
              </w:tabs>
              <w:ind w:left="120" w:right="684"/>
              <w:rPr>
                <w:rFonts w:ascii="Trebuchet MS" w:hAnsi="Trebuchet MS"/>
                <w:b/>
                <w:bCs/>
              </w:rPr>
            </w:pPr>
            <w:r w:rsidRPr="001009E5">
              <w:rPr>
                <w:rStyle w:val="Strong"/>
                <w:rFonts w:ascii="Trebuchet MS" w:hAnsi="Trebuchet MS"/>
              </w:rPr>
              <w:t>Targeted Audienc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A8B8B64" w14:textId="77777777" w:rsidR="001009E5" w:rsidRPr="001009E5" w:rsidRDefault="001009E5" w:rsidP="001009E5">
            <w:pPr>
              <w:tabs>
                <w:tab w:val="left" w:pos="1800"/>
                <w:tab w:val="left" w:pos="1890"/>
              </w:tabs>
              <w:ind w:left="124"/>
              <w:rPr>
                <w:rFonts w:ascii="Trebuchet MS" w:hAnsi="Trebuchet MS"/>
              </w:rPr>
            </w:pPr>
            <w:r w:rsidRPr="001009E5">
              <w:rPr>
                <w:rFonts w:ascii="Trebuchet MS" w:hAnsi="Trebuchet MS"/>
              </w:rPr>
              <w:t>Ads can be shown to specific cities, age groups, or interests</w:t>
            </w:r>
          </w:p>
        </w:tc>
        <w:tc>
          <w:tcPr>
            <w:tcW w:w="2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66F3EC4" w14:textId="77777777" w:rsidR="001009E5" w:rsidRPr="001009E5" w:rsidRDefault="001009E5" w:rsidP="001009E5">
            <w:pPr>
              <w:tabs>
                <w:tab w:val="left" w:pos="1800"/>
                <w:tab w:val="left" w:pos="1890"/>
              </w:tabs>
              <w:ind w:left="186" w:hanging="6"/>
              <w:rPr>
                <w:rFonts w:ascii="Trebuchet MS" w:hAnsi="Trebuchet MS"/>
              </w:rPr>
            </w:pPr>
            <w:r w:rsidRPr="001009E5">
              <w:rPr>
                <w:rFonts w:ascii="Trebuchet MS" w:hAnsi="Trebuchet MS"/>
              </w:rPr>
              <w:t>Facebook ads targeting Delhi youth aged 18–25 interested in streetwear brands</w:t>
            </w:r>
          </w:p>
        </w:tc>
      </w:tr>
      <w:tr w:rsidR="001009E5" w14:paraId="23C33CCA" w14:textId="77777777" w:rsidTr="001009E5">
        <w:trPr>
          <w:tblHeader/>
          <w:tblCellSpacing w:w="15" w:type="dxa"/>
        </w:trPr>
        <w:tc>
          <w:tcPr>
            <w:tcW w:w="23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AF67D54" w14:textId="77777777" w:rsidR="001009E5" w:rsidRPr="001009E5" w:rsidRDefault="001009E5" w:rsidP="001009E5">
            <w:pPr>
              <w:tabs>
                <w:tab w:val="left" w:pos="1710"/>
                <w:tab w:val="left" w:pos="1752"/>
                <w:tab w:val="left" w:pos="1890"/>
              </w:tabs>
              <w:ind w:left="120" w:right="684"/>
              <w:rPr>
                <w:rFonts w:ascii="Trebuchet MS" w:hAnsi="Trebuchet MS"/>
                <w:b/>
                <w:bCs/>
              </w:rPr>
            </w:pPr>
            <w:r w:rsidRPr="001009E5">
              <w:rPr>
                <w:rStyle w:val="Strong"/>
                <w:rFonts w:ascii="Trebuchet MS" w:hAnsi="Trebuchet MS"/>
              </w:rPr>
              <w:t>Engagement with Customers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D32D0D1" w14:textId="77777777" w:rsidR="001009E5" w:rsidRPr="001009E5" w:rsidRDefault="001009E5" w:rsidP="001009E5">
            <w:pPr>
              <w:tabs>
                <w:tab w:val="left" w:pos="1800"/>
                <w:tab w:val="left" w:pos="1890"/>
              </w:tabs>
              <w:ind w:left="124"/>
              <w:rPr>
                <w:rFonts w:ascii="Trebuchet MS" w:hAnsi="Trebuchet MS"/>
              </w:rPr>
            </w:pPr>
            <w:r w:rsidRPr="001009E5">
              <w:rPr>
                <w:rFonts w:ascii="Trebuchet MS" w:hAnsi="Trebuchet MS"/>
              </w:rPr>
              <w:t>Allows interaction via comments, chats, and reviews</w:t>
            </w:r>
          </w:p>
        </w:tc>
        <w:tc>
          <w:tcPr>
            <w:tcW w:w="2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1819879" w14:textId="77777777" w:rsidR="001009E5" w:rsidRPr="001009E5" w:rsidRDefault="001009E5" w:rsidP="001009E5">
            <w:pPr>
              <w:tabs>
                <w:tab w:val="left" w:pos="1800"/>
                <w:tab w:val="left" w:pos="1890"/>
              </w:tabs>
              <w:ind w:left="186" w:hanging="6"/>
              <w:rPr>
                <w:rFonts w:ascii="Trebuchet MS" w:hAnsi="Trebuchet MS"/>
              </w:rPr>
            </w:pPr>
            <w:r w:rsidRPr="001009E5">
              <w:rPr>
                <w:rFonts w:ascii="Trebuchet MS" w:hAnsi="Trebuchet MS"/>
              </w:rPr>
              <w:t>Zomato responding to customer reviews and DMs about restaurant orders</w:t>
            </w:r>
          </w:p>
        </w:tc>
      </w:tr>
      <w:tr w:rsidR="001009E5" w14:paraId="776DA085" w14:textId="77777777" w:rsidTr="001009E5">
        <w:trPr>
          <w:tblHeader/>
          <w:tblCellSpacing w:w="15" w:type="dxa"/>
        </w:trPr>
        <w:tc>
          <w:tcPr>
            <w:tcW w:w="23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3FFDB44" w14:textId="77777777" w:rsidR="001009E5" w:rsidRPr="001009E5" w:rsidRDefault="001009E5" w:rsidP="001009E5">
            <w:pPr>
              <w:tabs>
                <w:tab w:val="left" w:pos="1710"/>
                <w:tab w:val="left" w:pos="1752"/>
                <w:tab w:val="left" w:pos="1890"/>
              </w:tabs>
              <w:ind w:left="120" w:right="684"/>
              <w:rPr>
                <w:rFonts w:ascii="Trebuchet MS" w:hAnsi="Trebuchet MS"/>
                <w:b/>
                <w:bCs/>
              </w:rPr>
            </w:pPr>
            <w:r w:rsidRPr="001009E5">
              <w:rPr>
                <w:rStyle w:val="Strong"/>
                <w:rFonts w:ascii="Trebuchet MS" w:hAnsi="Trebuchet MS"/>
              </w:rPr>
              <w:t>Flexibility &amp; Speed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98B76ED" w14:textId="77777777" w:rsidR="001009E5" w:rsidRPr="001009E5" w:rsidRDefault="001009E5" w:rsidP="001009E5">
            <w:pPr>
              <w:tabs>
                <w:tab w:val="left" w:pos="1800"/>
                <w:tab w:val="left" w:pos="1890"/>
              </w:tabs>
              <w:ind w:left="124"/>
              <w:rPr>
                <w:rFonts w:ascii="Trebuchet MS" w:hAnsi="Trebuchet MS"/>
              </w:rPr>
            </w:pPr>
            <w:r w:rsidRPr="001009E5">
              <w:rPr>
                <w:rFonts w:ascii="Trebuchet MS" w:hAnsi="Trebuchet MS"/>
              </w:rPr>
              <w:t>Campaigns can be launched quickly and adjusted in real-time</w:t>
            </w:r>
          </w:p>
        </w:tc>
        <w:tc>
          <w:tcPr>
            <w:tcW w:w="2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65E36EA" w14:textId="77777777" w:rsidR="001009E5" w:rsidRPr="001009E5" w:rsidRDefault="001009E5" w:rsidP="001009E5">
            <w:pPr>
              <w:tabs>
                <w:tab w:val="left" w:pos="1800"/>
                <w:tab w:val="left" w:pos="1890"/>
              </w:tabs>
              <w:ind w:left="186" w:hanging="6"/>
              <w:rPr>
                <w:rFonts w:ascii="Trebuchet MS" w:hAnsi="Trebuchet MS"/>
              </w:rPr>
            </w:pPr>
            <w:r w:rsidRPr="001009E5">
              <w:rPr>
                <w:rFonts w:ascii="Trebuchet MS" w:hAnsi="Trebuchet MS"/>
              </w:rPr>
              <w:t>Swiggy promoting flash discounts during cricket match hours</w:t>
            </w:r>
          </w:p>
        </w:tc>
      </w:tr>
      <w:tr w:rsidR="001009E5" w14:paraId="1D870365" w14:textId="77777777" w:rsidTr="001009E5">
        <w:trPr>
          <w:tblHeader/>
          <w:tblCellSpacing w:w="15" w:type="dxa"/>
        </w:trPr>
        <w:tc>
          <w:tcPr>
            <w:tcW w:w="23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3B415A3" w14:textId="77777777" w:rsidR="001009E5" w:rsidRPr="001009E5" w:rsidRDefault="001009E5" w:rsidP="001009E5">
            <w:pPr>
              <w:tabs>
                <w:tab w:val="left" w:pos="1710"/>
                <w:tab w:val="left" w:pos="1752"/>
                <w:tab w:val="left" w:pos="1890"/>
              </w:tabs>
              <w:ind w:left="120" w:right="684"/>
              <w:rPr>
                <w:rFonts w:ascii="Trebuchet MS" w:hAnsi="Trebuchet MS"/>
                <w:b/>
                <w:bCs/>
              </w:rPr>
            </w:pPr>
            <w:r w:rsidRPr="001009E5">
              <w:rPr>
                <w:rStyle w:val="Strong"/>
                <w:rFonts w:ascii="Trebuchet MS" w:hAnsi="Trebuchet MS"/>
              </w:rPr>
              <w:t>Builds Brand Awareness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EAEE9DA" w14:textId="77777777" w:rsidR="001009E5" w:rsidRPr="001009E5" w:rsidRDefault="001009E5" w:rsidP="001009E5">
            <w:pPr>
              <w:tabs>
                <w:tab w:val="left" w:pos="1800"/>
                <w:tab w:val="left" w:pos="1890"/>
              </w:tabs>
              <w:ind w:left="124"/>
              <w:rPr>
                <w:rFonts w:ascii="Trebuchet MS" w:hAnsi="Trebuchet MS"/>
              </w:rPr>
            </w:pPr>
            <w:r w:rsidRPr="001009E5">
              <w:rPr>
                <w:rFonts w:ascii="Trebuchet MS" w:hAnsi="Trebuchet MS"/>
              </w:rPr>
              <w:t>Increases visibility online and offline through shares and word-of-mouth</w:t>
            </w:r>
          </w:p>
        </w:tc>
        <w:tc>
          <w:tcPr>
            <w:tcW w:w="2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74E2FA7" w14:textId="77777777" w:rsidR="001009E5" w:rsidRPr="001009E5" w:rsidRDefault="001009E5" w:rsidP="001009E5">
            <w:pPr>
              <w:tabs>
                <w:tab w:val="left" w:pos="1800"/>
                <w:tab w:val="left" w:pos="1890"/>
              </w:tabs>
              <w:ind w:left="186" w:hanging="6"/>
              <w:rPr>
                <w:rFonts w:ascii="Trebuchet MS" w:hAnsi="Trebuchet MS"/>
              </w:rPr>
            </w:pPr>
            <w:r w:rsidRPr="001009E5">
              <w:rPr>
                <w:rFonts w:ascii="Trebuchet MS" w:hAnsi="Trebuchet MS"/>
              </w:rPr>
              <w:t>Tata Tea’s #JaagoRe campaign on YouTube and social media</w:t>
            </w:r>
          </w:p>
        </w:tc>
      </w:tr>
      <w:tr w:rsidR="001009E5" w14:paraId="65ECC40E" w14:textId="77777777" w:rsidTr="001009E5">
        <w:trPr>
          <w:tblHeader/>
          <w:tblCellSpacing w:w="15" w:type="dxa"/>
        </w:trPr>
        <w:tc>
          <w:tcPr>
            <w:tcW w:w="23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F99F87B" w14:textId="77777777" w:rsidR="001009E5" w:rsidRPr="001009E5" w:rsidRDefault="001009E5" w:rsidP="001009E5">
            <w:pPr>
              <w:tabs>
                <w:tab w:val="left" w:pos="1710"/>
                <w:tab w:val="left" w:pos="1752"/>
                <w:tab w:val="left" w:pos="1890"/>
              </w:tabs>
              <w:ind w:left="120" w:right="684"/>
              <w:rPr>
                <w:rFonts w:ascii="Trebuchet MS" w:hAnsi="Trebuchet MS"/>
                <w:b/>
                <w:bCs/>
              </w:rPr>
            </w:pPr>
            <w:r w:rsidRPr="001009E5">
              <w:rPr>
                <w:rStyle w:val="Strong"/>
                <w:rFonts w:ascii="Trebuchet MS" w:hAnsi="Trebuchet MS"/>
              </w:rPr>
              <w:t>Better Conversion Rates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0DE68C4" w14:textId="77777777" w:rsidR="001009E5" w:rsidRPr="001009E5" w:rsidRDefault="001009E5" w:rsidP="001009E5">
            <w:pPr>
              <w:tabs>
                <w:tab w:val="left" w:pos="1800"/>
                <w:tab w:val="left" w:pos="1890"/>
              </w:tabs>
              <w:ind w:left="124"/>
              <w:rPr>
                <w:rFonts w:ascii="Trebuchet MS" w:hAnsi="Trebuchet MS"/>
              </w:rPr>
            </w:pPr>
            <w:r w:rsidRPr="001009E5">
              <w:rPr>
                <w:rFonts w:ascii="Trebuchet MS" w:hAnsi="Trebuchet MS"/>
              </w:rPr>
              <w:t>Online marketing allows tracking and optimizing sales funnels</w:t>
            </w:r>
          </w:p>
        </w:tc>
        <w:tc>
          <w:tcPr>
            <w:tcW w:w="2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F65F820" w14:textId="77777777" w:rsidR="001009E5" w:rsidRPr="001009E5" w:rsidRDefault="001009E5" w:rsidP="001009E5">
            <w:pPr>
              <w:tabs>
                <w:tab w:val="left" w:pos="1800"/>
                <w:tab w:val="left" w:pos="1890"/>
              </w:tabs>
              <w:ind w:left="186" w:hanging="6"/>
              <w:rPr>
                <w:rFonts w:ascii="Trebuchet MS" w:hAnsi="Trebuchet MS"/>
              </w:rPr>
            </w:pPr>
            <w:r w:rsidRPr="001009E5">
              <w:rPr>
                <w:rFonts w:ascii="Trebuchet MS" w:hAnsi="Trebuchet MS"/>
              </w:rPr>
              <w:t>Amazon India tracking which products are frequently added to carts and running targeted ads</w:t>
            </w:r>
          </w:p>
        </w:tc>
      </w:tr>
    </w:tbl>
    <w:p w14:paraId="15284A4B" w14:textId="77777777" w:rsidR="001009E5" w:rsidRDefault="001009E5" w:rsidP="001009E5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690595E6" w14:textId="77777777" w:rsidR="00FC3A45" w:rsidRPr="00FC3A45" w:rsidRDefault="00FC3A45" w:rsidP="00FC3A45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  <w:b/>
          <w:bCs/>
          <w:u w:val="single"/>
        </w:rPr>
      </w:pPr>
      <w:r w:rsidRPr="00FC3A45">
        <w:rPr>
          <w:rFonts w:ascii="Trebuchet MS" w:hAnsi="Trebuchet MS"/>
          <w:b/>
          <w:bCs/>
          <w:u w:val="single"/>
        </w:rPr>
        <w:t>Digital Marketing Strategies</w:t>
      </w:r>
    </w:p>
    <w:p w14:paraId="16548A13" w14:textId="77777777" w:rsidR="00FC3A45" w:rsidRPr="00FC3A45" w:rsidRDefault="00FC3A45" w:rsidP="00FC3A45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FC3A45">
        <w:rPr>
          <w:rFonts w:ascii="Trebuchet MS" w:hAnsi="Trebuchet MS"/>
        </w:rPr>
        <w:t>These are approaches brands use to achieve business goals online.</w:t>
      </w:r>
    </w:p>
    <w:p w14:paraId="4441B57F" w14:textId="77777777" w:rsidR="00FC3A45" w:rsidRPr="00FC3A45" w:rsidRDefault="00FC3A45" w:rsidP="00FC3A45">
      <w:pPr>
        <w:numPr>
          <w:ilvl w:val="0"/>
          <w:numId w:val="32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FC3A45">
        <w:rPr>
          <w:rFonts w:ascii="Trebuchet MS" w:hAnsi="Trebuchet MS"/>
          <w:b/>
          <w:bCs/>
        </w:rPr>
        <w:t>SEO (Search Engine Optimization)</w:t>
      </w:r>
    </w:p>
    <w:p w14:paraId="27DCA4A0" w14:textId="77777777" w:rsidR="00FC3A45" w:rsidRPr="00FC3A45" w:rsidRDefault="00FC3A45" w:rsidP="00FC3A45">
      <w:pPr>
        <w:numPr>
          <w:ilvl w:val="1"/>
          <w:numId w:val="32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FC3A45">
        <w:rPr>
          <w:rFonts w:ascii="Trebuchet MS" w:hAnsi="Trebuchet MS"/>
          <w:b/>
          <w:bCs/>
        </w:rPr>
        <w:t>Goal:</w:t>
      </w:r>
      <w:r w:rsidRPr="00FC3A45">
        <w:rPr>
          <w:rFonts w:ascii="Trebuchet MS" w:hAnsi="Trebuchet MS"/>
        </w:rPr>
        <w:t xml:space="preserve"> Improve organic search ranking.</w:t>
      </w:r>
    </w:p>
    <w:p w14:paraId="56A45FA5" w14:textId="77777777" w:rsidR="00FC3A45" w:rsidRPr="00FC3A45" w:rsidRDefault="00FC3A45" w:rsidP="00FC3A45">
      <w:pPr>
        <w:numPr>
          <w:ilvl w:val="1"/>
          <w:numId w:val="32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FC3A45">
        <w:rPr>
          <w:rFonts w:ascii="Trebuchet MS" w:hAnsi="Trebuchet MS"/>
          <w:b/>
          <w:bCs/>
        </w:rPr>
        <w:lastRenderedPageBreak/>
        <w:t>Example:</w:t>
      </w:r>
      <w:r w:rsidRPr="00FC3A45">
        <w:rPr>
          <w:rFonts w:ascii="Trebuchet MS" w:hAnsi="Trebuchet MS"/>
        </w:rPr>
        <w:t xml:space="preserve"> </w:t>
      </w:r>
      <w:proofErr w:type="spellStart"/>
      <w:r w:rsidRPr="00FC3A45">
        <w:rPr>
          <w:rFonts w:ascii="Trebuchet MS" w:hAnsi="Trebuchet MS"/>
          <w:b/>
          <w:bCs/>
          <w:i/>
          <w:iCs/>
        </w:rPr>
        <w:t>Cure.fit</w:t>
      </w:r>
      <w:proofErr w:type="spellEnd"/>
      <w:r w:rsidRPr="00FC3A45">
        <w:rPr>
          <w:rFonts w:ascii="Trebuchet MS" w:hAnsi="Trebuchet MS"/>
          <w:i/>
          <w:iCs/>
        </w:rPr>
        <w:t xml:space="preserve"> optimizes its website for keywords like “online fitness classes India”</w:t>
      </w:r>
    </w:p>
    <w:p w14:paraId="7AF62EC1" w14:textId="77777777" w:rsidR="00FC3A45" w:rsidRPr="00FC3A45" w:rsidRDefault="00FC3A45" w:rsidP="00FC3A45">
      <w:pPr>
        <w:numPr>
          <w:ilvl w:val="0"/>
          <w:numId w:val="32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FC3A45">
        <w:rPr>
          <w:rFonts w:ascii="Trebuchet MS" w:hAnsi="Trebuchet MS"/>
          <w:b/>
          <w:bCs/>
        </w:rPr>
        <w:t>PPC (Pay-Per-Click Advertising)</w:t>
      </w:r>
    </w:p>
    <w:p w14:paraId="516C9EF1" w14:textId="77777777" w:rsidR="00FC3A45" w:rsidRPr="00FC3A45" w:rsidRDefault="00FC3A45" w:rsidP="00FC3A45">
      <w:pPr>
        <w:numPr>
          <w:ilvl w:val="1"/>
          <w:numId w:val="32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FC3A45">
        <w:rPr>
          <w:rFonts w:ascii="Trebuchet MS" w:hAnsi="Trebuchet MS"/>
          <w:b/>
          <w:bCs/>
        </w:rPr>
        <w:t>Goal:</w:t>
      </w:r>
      <w:r w:rsidRPr="00FC3A45">
        <w:rPr>
          <w:rFonts w:ascii="Trebuchet MS" w:hAnsi="Trebuchet MS"/>
        </w:rPr>
        <w:t xml:space="preserve"> Pay for ads to appear in search results or social media feeds.</w:t>
      </w:r>
    </w:p>
    <w:p w14:paraId="4F1A7511" w14:textId="77777777" w:rsidR="00FC3A45" w:rsidRPr="00FC3A45" w:rsidRDefault="00FC3A45" w:rsidP="00FC3A45">
      <w:pPr>
        <w:numPr>
          <w:ilvl w:val="1"/>
          <w:numId w:val="32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FC3A45">
        <w:rPr>
          <w:rFonts w:ascii="Trebuchet MS" w:hAnsi="Trebuchet MS"/>
          <w:b/>
          <w:bCs/>
        </w:rPr>
        <w:t>Example:</w:t>
      </w:r>
      <w:r w:rsidRPr="00FC3A45">
        <w:rPr>
          <w:rFonts w:ascii="Trebuchet MS" w:hAnsi="Trebuchet MS"/>
        </w:rPr>
        <w:t xml:space="preserve"> </w:t>
      </w:r>
      <w:r w:rsidRPr="00FC3A45">
        <w:rPr>
          <w:rFonts w:ascii="Trebuchet MS" w:hAnsi="Trebuchet MS"/>
          <w:b/>
          <w:bCs/>
          <w:i/>
          <w:iCs/>
        </w:rPr>
        <w:t xml:space="preserve">OYO </w:t>
      </w:r>
      <w:r w:rsidRPr="00FC3A45">
        <w:rPr>
          <w:rFonts w:ascii="Trebuchet MS" w:hAnsi="Trebuchet MS"/>
          <w:i/>
          <w:iCs/>
        </w:rPr>
        <w:t>uses Google Ads targeting “cheap hotels in Mumbai”</w:t>
      </w:r>
    </w:p>
    <w:p w14:paraId="4509EE22" w14:textId="77777777" w:rsidR="00FC3A45" w:rsidRPr="00FC3A45" w:rsidRDefault="00FC3A45" w:rsidP="00FC3A45">
      <w:pPr>
        <w:numPr>
          <w:ilvl w:val="0"/>
          <w:numId w:val="32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FC3A45">
        <w:rPr>
          <w:rFonts w:ascii="Trebuchet MS" w:hAnsi="Trebuchet MS"/>
          <w:b/>
          <w:bCs/>
        </w:rPr>
        <w:t>Social Media Marketing (SMM)</w:t>
      </w:r>
    </w:p>
    <w:p w14:paraId="290169D7" w14:textId="77777777" w:rsidR="00FC3A45" w:rsidRPr="00FC3A45" w:rsidRDefault="00FC3A45" w:rsidP="00FC3A45">
      <w:pPr>
        <w:numPr>
          <w:ilvl w:val="1"/>
          <w:numId w:val="32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FC3A45">
        <w:rPr>
          <w:rFonts w:ascii="Trebuchet MS" w:hAnsi="Trebuchet MS"/>
          <w:b/>
          <w:bCs/>
        </w:rPr>
        <w:t>Goal:</w:t>
      </w:r>
      <w:r w:rsidRPr="00FC3A45">
        <w:rPr>
          <w:rFonts w:ascii="Trebuchet MS" w:hAnsi="Trebuchet MS"/>
        </w:rPr>
        <w:t xml:space="preserve"> Engage users, build brand awareness, and drive sales.</w:t>
      </w:r>
    </w:p>
    <w:p w14:paraId="36462EA1" w14:textId="77777777" w:rsidR="00FC3A45" w:rsidRPr="00FC3A45" w:rsidRDefault="00FC3A45" w:rsidP="00FC3A45">
      <w:pPr>
        <w:numPr>
          <w:ilvl w:val="1"/>
          <w:numId w:val="32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FC3A45">
        <w:rPr>
          <w:rFonts w:ascii="Trebuchet MS" w:hAnsi="Trebuchet MS"/>
          <w:b/>
          <w:bCs/>
        </w:rPr>
        <w:t>Example:</w:t>
      </w:r>
      <w:r w:rsidRPr="00FC3A45">
        <w:rPr>
          <w:rFonts w:ascii="Trebuchet MS" w:hAnsi="Trebuchet MS"/>
        </w:rPr>
        <w:t xml:space="preserve"> </w:t>
      </w:r>
      <w:proofErr w:type="spellStart"/>
      <w:r w:rsidRPr="00FC3A45">
        <w:rPr>
          <w:rFonts w:ascii="Trebuchet MS" w:hAnsi="Trebuchet MS"/>
          <w:b/>
          <w:bCs/>
          <w:i/>
          <w:iCs/>
        </w:rPr>
        <w:t>Fevicol</w:t>
      </w:r>
      <w:proofErr w:type="spellEnd"/>
      <w:r w:rsidRPr="00FC3A45">
        <w:rPr>
          <w:rFonts w:ascii="Trebuchet MS" w:hAnsi="Trebuchet MS"/>
          <w:i/>
          <w:iCs/>
        </w:rPr>
        <w:t xml:space="preserve"> posts funny videos and memes on Facebook to increase engagement</w:t>
      </w:r>
    </w:p>
    <w:p w14:paraId="3D77A1F1" w14:textId="77777777" w:rsidR="00FC3A45" w:rsidRPr="00FC3A45" w:rsidRDefault="00FC3A45" w:rsidP="00FC3A45">
      <w:pPr>
        <w:numPr>
          <w:ilvl w:val="0"/>
          <w:numId w:val="32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FC3A45">
        <w:rPr>
          <w:rFonts w:ascii="Trebuchet MS" w:hAnsi="Trebuchet MS"/>
          <w:b/>
          <w:bCs/>
        </w:rPr>
        <w:t>Influencer Marketing</w:t>
      </w:r>
    </w:p>
    <w:p w14:paraId="318C7105" w14:textId="77777777" w:rsidR="00FC3A45" w:rsidRPr="00FC3A45" w:rsidRDefault="00FC3A45" w:rsidP="00FC3A45">
      <w:pPr>
        <w:numPr>
          <w:ilvl w:val="1"/>
          <w:numId w:val="32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FC3A45">
        <w:rPr>
          <w:rFonts w:ascii="Trebuchet MS" w:hAnsi="Trebuchet MS"/>
          <w:b/>
          <w:bCs/>
        </w:rPr>
        <w:t>Goal:</w:t>
      </w:r>
      <w:r w:rsidRPr="00FC3A45">
        <w:rPr>
          <w:rFonts w:ascii="Trebuchet MS" w:hAnsi="Trebuchet MS"/>
        </w:rPr>
        <w:t xml:space="preserve"> Collaborate with influencers to reach niche audiences.</w:t>
      </w:r>
    </w:p>
    <w:p w14:paraId="73D897D1" w14:textId="77777777" w:rsidR="00FC3A45" w:rsidRPr="00FC3A45" w:rsidRDefault="00FC3A45" w:rsidP="00FC3A45">
      <w:pPr>
        <w:numPr>
          <w:ilvl w:val="1"/>
          <w:numId w:val="32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FC3A45">
        <w:rPr>
          <w:rFonts w:ascii="Trebuchet MS" w:hAnsi="Trebuchet MS"/>
          <w:b/>
          <w:bCs/>
        </w:rPr>
        <w:t>Example:</w:t>
      </w:r>
      <w:r w:rsidRPr="00FC3A45">
        <w:rPr>
          <w:rFonts w:ascii="Trebuchet MS" w:hAnsi="Trebuchet MS"/>
        </w:rPr>
        <w:t xml:space="preserve"> </w:t>
      </w:r>
      <w:proofErr w:type="spellStart"/>
      <w:r w:rsidRPr="00FC3A45">
        <w:rPr>
          <w:rFonts w:ascii="Trebuchet MS" w:hAnsi="Trebuchet MS"/>
          <w:b/>
          <w:bCs/>
          <w:i/>
          <w:iCs/>
        </w:rPr>
        <w:t>Mamaearth</w:t>
      </w:r>
      <w:proofErr w:type="spellEnd"/>
      <w:r w:rsidRPr="00FC3A45">
        <w:rPr>
          <w:rFonts w:ascii="Trebuchet MS" w:hAnsi="Trebuchet MS"/>
          <w:i/>
          <w:iCs/>
        </w:rPr>
        <w:t xml:space="preserve"> partners with Instagram influencers for skincare product promotions</w:t>
      </w:r>
    </w:p>
    <w:p w14:paraId="5745264F" w14:textId="77777777" w:rsidR="00FC3A45" w:rsidRPr="00FC3A45" w:rsidRDefault="00FC3A45" w:rsidP="00FC3A45">
      <w:pPr>
        <w:numPr>
          <w:ilvl w:val="0"/>
          <w:numId w:val="32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FC3A45">
        <w:rPr>
          <w:rFonts w:ascii="Trebuchet MS" w:hAnsi="Trebuchet MS"/>
          <w:b/>
          <w:bCs/>
        </w:rPr>
        <w:t>Email &amp; Automation Campaigns</w:t>
      </w:r>
    </w:p>
    <w:p w14:paraId="12DB886F" w14:textId="77777777" w:rsidR="00FC3A45" w:rsidRPr="00FC3A45" w:rsidRDefault="00FC3A45" w:rsidP="00FC3A45">
      <w:pPr>
        <w:numPr>
          <w:ilvl w:val="1"/>
          <w:numId w:val="32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FC3A45">
        <w:rPr>
          <w:rFonts w:ascii="Trebuchet MS" w:hAnsi="Trebuchet MS"/>
          <w:b/>
          <w:bCs/>
        </w:rPr>
        <w:t>Goal:</w:t>
      </w:r>
      <w:r w:rsidRPr="00FC3A45">
        <w:rPr>
          <w:rFonts w:ascii="Trebuchet MS" w:hAnsi="Trebuchet MS"/>
        </w:rPr>
        <w:t xml:space="preserve"> Nurture leads and retain customers with personalized communication.</w:t>
      </w:r>
    </w:p>
    <w:p w14:paraId="0B0DB4BD" w14:textId="77777777" w:rsidR="00FC3A45" w:rsidRPr="00FC3A45" w:rsidRDefault="00FC3A45" w:rsidP="00FC3A45">
      <w:pPr>
        <w:numPr>
          <w:ilvl w:val="1"/>
          <w:numId w:val="32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FC3A45">
        <w:rPr>
          <w:rFonts w:ascii="Trebuchet MS" w:hAnsi="Trebuchet MS"/>
          <w:b/>
          <w:bCs/>
        </w:rPr>
        <w:t>Example:</w:t>
      </w:r>
      <w:r w:rsidRPr="00FC3A45">
        <w:rPr>
          <w:rFonts w:ascii="Trebuchet MS" w:hAnsi="Trebuchet MS"/>
        </w:rPr>
        <w:t xml:space="preserve"> </w:t>
      </w:r>
      <w:proofErr w:type="spellStart"/>
      <w:r w:rsidRPr="00FC3A45">
        <w:rPr>
          <w:rFonts w:ascii="Trebuchet MS" w:hAnsi="Trebuchet MS"/>
          <w:b/>
          <w:bCs/>
          <w:i/>
          <w:iCs/>
        </w:rPr>
        <w:t>Nykaa</w:t>
      </w:r>
      <w:proofErr w:type="spellEnd"/>
      <w:r w:rsidRPr="00FC3A45">
        <w:rPr>
          <w:rFonts w:ascii="Trebuchet MS" w:hAnsi="Trebuchet MS"/>
          <w:i/>
          <w:iCs/>
        </w:rPr>
        <w:t xml:space="preserve"> sends personalized product recommendations to email subscribers</w:t>
      </w:r>
    </w:p>
    <w:p w14:paraId="27DB62CB" w14:textId="77777777" w:rsidR="00FC3A45" w:rsidRPr="00FC3A45" w:rsidRDefault="00FC3A45" w:rsidP="00FC3A45">
      <w:pPr>
        <w:numPr>
          <w:ilvl w:val="0"/>
          <w:numId w:val="32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FC3A45">
        <w:rPr>
          <w:rFonts w:ascii="Trebuchet MS" w:hAnsi="Trebuchet MS"/>
          <w:b/>
          <w:bCs/>
        </w:rPr>
        <w:t>Content Marketing Strategy</w:t>
      </w:r>
    </w:p>
    <w:p w14:paraId="2669DF10" w14:textId="77777777" w:rsidR="00FC3A45" w:rsidRPr="00FC3A45" w:rsidRDefault="00FC3A45" w:rsidP="00FC3A45">
      <w:pPr>
        <w:numPr>
          <w:ilvl w:val="1"/>
          <w:numId w:val="32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FC3A45">
        <w:rPr>
          <w:rFonts w:ascii="Trebuchet MS" w:hAnsi="Trebuchet MS"/>
          <w:b/>
          <w:bCs/>
        </w:rPr>
        <w:t>Goal:</w:t>
      </w:r>
      <w:r w:rsidRPr="00FC3A45">
        <w:rPr>
          <w:rFonts w:ascii="Trebuchet MS" w:hAnsi="Trebuchet MS"/>
        </w:rPr>
        <w:t xml:space="preserve"> Educate, inform, or entertain audiences to attract them to your brand.</w:t>
      </w:r>
    </w:p>
    <w:p w14:paraId="469F3012" w14:textId="77777777" w:rsidR="00FC3A45" w:rsidRPr="00FC3A45" w:rsidRDefault="00FC3A45" w:rsidP="00FC3A45">
      <w:pPr>
        <w:numPr>
          <w:ilvl w:val="1"/>
          <w:numId w:val="32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FC3A45">
        <w:rPr>
          <w:rFonts w:ascii="Trebuchet MS" w:hAnsi="Trebuchet MS"/>
          <w:b/>
          <w:bCs/>
        </w:rPr>
        <w:t>Example:</w:t>
      </w:r>
      <w:r w:rsidRPr="00FC3A45">
        <w:rPr>
          <w:rFonts w:ascii="Trebuchet MS" w:hAnsi="Trebuchet MS"/>
        </w:rPr>
        <w:t xml:space="preserve"> </w:t>
      </w:r>
      <w:r w:rsidRPr="00FC3A45">
        <w:rPr>
          <w:rFonts w:ascii="Trebuchet MS" w:hAnsi="Trebuchet MS"/>
          <w:b/>
          <w:bCs/>
          <w:i/>
          <w:iCs/>
        </w:rPr>
        <w:t xml:space="preserve">Zomato </w:t>
      </w:r>
      <w:r w:rsidRPr="00FC3A45">
        <w:rPr>
          <w:rFonts w:ascii="Trebuchet MS" w:hAnsi="Trebuchet MS"/>
          <w:i/>
          <w:iCs/>
        </w:rPr>
        <w:t>blog shares food recipes, restaurant reviews, and food trends</w:t>
      </w:r>
    </w:p>
    <w:p w14:paraId="6403F269" w14:textId="77777777" w:rsidR="00FC3A45" w:rsidRPr="00FC3A45" w:rsidRDefault="00FC3A45" w:rsidP="00FC3A45">
      <w:pPr>
        <w:numPr>
          <w:ilvl w:val="0"/>
          <w:numId w:val="32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FC3A45">
        <w:rPr>
          <w:rFonts w:ascii="Trebuchet MS" w:hAnsi="Trebuchet MS"/>
          <w:b/>
          <w:bCs/>
        </w:rPr>
        <w:t>Remarketing / Retargeting</w:t>
      </w:r>
    </w:p>
    <w:p w14:paraId="0677981D" w14:textId="77777777" w:rsidR="00FC3A45" w:rsidRPr="00FC3A45" w:rsidRDefault="00FC3A45" w:rsidP="00FC3A45">
      <w:pPr>
        <w:numPr>
          <w:ilvl w:val="1"/>
          <w:numId w:val="32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FC3A45">
        <w:rPr>
          <w:rFonts w:ascii="Trebuchet MS" w:hAnsi="Trebuchet MS"/>
          <w:b/>
          <w:bCs/>
        </w:rPr>
        <w:t>Goal:</w:t>
      </w:r>
      <w:r w:rsidRPr="00FC3A45">
        <w:rPr>
          <w:rFonts w:ascii="Trebuchet MS" w:hAnsi="Trebuchet MS"/>
        </w:rPr>
        <w:t xml:space="preserve"> Target users who visited your website or app but didn’t purchase.</w:t>
      </w:r>
    </w:p>
    <w:p w14:paraId="35134E94" w14:textId="77777777" w:rsidR="00FC3A45" w:rsidRPr="00FC3A45" w:rsidRDefault="00FC3A45" w:rsidP="00FC3A45">
      <w:pPr>
        <w:numPr>
          <w:ilvl w:val="1"/>
          <w:numId w:val="32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FC3A45">
        <w:rPr>
          <w:rFonts w:ascii="Trebuchet MS" w:hAnsi="Trebuchet MS"/>
          <w:b/>
          <w:bCs/>
        </w:rPr>
        <w:t>Example:</w:t>
      </w:r>
      <w:r w:rsidRPr="00FC3A45">
        <w:rPr>
          <w:rFonts w:ascii="Trebuchet MS" w:hAnsi="Trebuchet MS"/>
        </w:rPr>
        <w:t xml:space="preserve"> </w:t>
      </w:r>
      <w:r w:rsidRPr="00FC3A45">
        <w:rPr>
          <w:rFonts w:ascii="Trebuchet MS" w:hAnsi="Trebuchet MS"/>
          <w:b/>
          <w:bCs/>
          <w:i/>
          <w:iCs/>
        </w:rPr>
        <w:t>Flipkart</w:t>
      </w:r>
      <w:r w:rsidRPr="00FC3A45">
        <w:rPr>
          <w:rFonts w:ascii="Trebuchet MS" w:hAnsi="Trebuchet MS"/>
          <w:i/>
          <w:iCs/>
        </w:rPr>
        <w:t xml:space="preserve"> shows ads of products users viewed but didn’t buy</w:t>
      </w:r>
    </w:p>
    <w:p w14:paraId="709FEE27" w14:textId="77777777" w:rsidR="00FC3A45" w:rsidRPr="00654480" w:rsidRDefault="00FC3A45" w:rsidP="001009E5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</w:p>
    <w:sectPr w:rsidR="00FC3A45" w:rsidRPr="00654480" w:rsidSect="001B53C2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pgSz w:w="11906" w:h="16838" w:code="9"/>
      <w:pgMar w:top="2410" w:right="749" w:bottom="1985" w:left="0" w:header="851" w:footer="364" w:gutter="72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D8725E5" w14:textId="77777777" w:rsidR="00271529" w:rsidRDefault="00271529">
      <w:r>
        <w:separator/>
      </w:r>
    </w:p>
  </w:endnote>
  <w:endnote w:type="continuationSeparator" w:id="0">
    <w:p w14:paraId="70B41A8A" w14:textId="77777777" w:rsidR="00271529" w:rsidRDefault="0027152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utura Hv BT">
    <w:altName w:val="Century Gothic"/>
    <w:charset w:val="00"/>
    <w:family w:val="swiss"/>
    <w:pitch w:val="variable"/>
    <w:sig w:usb0="00000007" w:usb1="00000000" w:usb2="00000000" w:usb3="00000000" w:csb0="00000011" w:csb1="00000000"/>
  </w:font>
  <w:font w:name="Futura Md BT">
    <w:panose1 w:val="020B0602020204020303"/>
    <w:charset w:val="00"/>
    <w:family w:val="swiss"/>
    <w:pitch w:val="variable"/>
    <w:sig w:usb0="800000AF" w:usb1="1000204A" w:usb2="00000000" w:usb3="00000000" w:csb0="0000001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9D0D3E1" w14:textId="51433DBA" w:rsidR="004B4284" w:rsidRDefault="004B4284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3D213F">
      <w:rPr>
        <w:rStyle w:val="PageNumber"/>
        <w:noProof/>
      </w:rPr>
      <w:t>5</w:t>
    </w:r>
    <w:r>
      <w:rPr>
        <w:rStyle w:val="PageNumber"/>
      </w:rPr>
      <w:fldChar w:fldCharType="end"/>
    </w:r>
  </w:p>
  <w:p w14:paraId="3B5D3F52" w14:textId="77777777" w:rsidR="004B4284" w:rsidRDefault="004B4284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3F8773D" w14:textId="77777777" w:rsidR="004B4284" w:rsidRPr="00A11EB7" w:rsidRDefault="004B4284" w:rsidP="00291959">
    <w:pPr>
      <w:pStyle w:val="Footer"/>
      <w:framePr w:w="1613" w:wrap="around" w:vAnchor="text" w:hAnchor="page" w:x="4945" w:y="-293"/>
      <w:jc w:val="center"/>
      <w:rPr>
        <w:sz w:val="28"/>
        <w:szCs w:val="28"/>
      </w:rPr>
    </w:pPr>
    <w:r w:rsidRPr="00A11EB7">
      <w:rPr>
        <w:b/>
        <w:bCs/>
        <w:sz w:val="28"/>
        <w:szCs w:val="28"/>
      </w:rPr>
      <w:fldChar w:fldCharType="begin"/>
    </w:r>
    <w:r w:rsidRPr="00A11EB7">
      <w:rPr>
        <w:b/>
        <w:bCs/>
        <w:sz w:val="28"/>
        <w:szCs w:val="28"/>
      </w:rPr>
      <w:instrText xml:space="preserve"> PAGE </w:instrText>
    </w:r>
    <w:r w:rsidRPr="00A11EB7">
      <w:rPr>
        <w:b/>
        <w:bCs/>
        <w:sz w:val="28"/>
        <w:szCs w:val="28"/>
      </w:rPr>
      <w:fldChar w:fldCharType="separate"/>
    </w:r>
    <w:r w:rsidR="002571F8">
      <w:rPr>
        <w:b/>
        <w:bCs/>
        <w:noProof/>
        <w:sz w:val="28"/>
        <w:szCs w:val="28"/>
      </w:rPr>
      <w:t>2</w:t>
    </w:r>
    <w:r w:rsidRPr="00A11EB7">
      <w:rPr>
        <w:b/>
        <w:bCs/>
        <w:sz w:val="28"/>
        <w:szCs w:val="28"/>
      </w:rPr>
      <w:fldChar w:fldCharType="end"/>
    </w:r>
    <w:r w:rsidRPr="00A11EB7">
      <w:rPr>
        <w:sz w:val="28"/>
        <w:szCs w:val="28"/>
      </w:rPr>
      <w:t xml:space="preserve"> of </w:t>
    </w:r>
    <w:r w:rsidRPr="00A11EB7">
      <w:rPr>
        <w:b/>
        <w:bCs/>
        <w:sz w:val="28"/>
        <w:szCs w:val="28"/>
      </w:rPr>
      <w:fldChar w:fldCharType="begin"/>
    </w:r>
    <w:r w:rsidRPr="00A11EB7">
      <w:rPr>
        <w:b/>
        <w:bCs/>
        <w:sz w:val="28"/>
        <w:szCs w:val="28"/>
      </w:rPr>
      <w:instrText xml:space="preserve"> NUMPAGES  </w:instrText>
    </w:r>
    <w:r w:rsidRPr="00A11EB7">
      <w:rPr>
        <w:b/>
        <w:bCs/>
        <w:sz w:val="28"/>
        <w:szCs w:val="28"/>
      </w:rPr>
      <w:fldChar w:fldCharType="separate"/>
    </w:r>
    <w:r w:rsidR="002571F8">
      <w:rPr>
        <w:b/>
        <w:bCs/>
        <w:noProof/>
        <w:sz w:val="28"/>
        <w:szCs w:val="28"/>
      </w:rPr>
      <w:t>3</w:t>
    </w:r>
    <w:r w:rsidRPr="00A11EB7">
      <w:rPr>
        <w:b/>
        <w:bCs/>
        <w:sz w:val="28"/>
        <w:szCs w:val="28"/>
      </w:rPr>
      <w:fldChar w:fldCharType="end"/>
    </w:r>
  </w:p>
  <w:p w14:paraId="0E0328BF" w14:textId="77777777" w:rsidR="004B4284" w:rsidRPr="00A308AB" w:rsidRDefault="00AD5290" w:rsidP="00A308AB">
    <w:pPr>
      <w:pStyle w:val="Footer"/>
      <w:rPr>
        <w:lang w:val="en-US"/>
      </w:rPr>
    </w:pPr>
    <w:r>
      <w:rPr>
        <w:noProof/>
        <w:lang w:val="en-US" w:eastAsia="en-US"/>
      </w:rPr>
      <w:drawing>
        <wp:anchor distT="0" distB="0" distL="114300" distR="114300" simplePos="0" relativeHeight="251661824" behindDoc="1" locked="0" layoutInCell="1" allowOverlap="1" wp14:anchorId="74F41640" wp14:editId="53068185">
          <wp:simplePos x="0" y="0"/>
          <wp:positionH relativeFrom="column">
            <wp:posOffset>-291465</wp:posOffset>
          </wp:positionH>
          <wp:positionV relativeFrom="paragraph">
            <wp:posOffset>-500380</wp:posOffset>
          </wp:positionV>
          <wp:extent cx="7329170" cy="791845"/>
          <wp:effectExtent l="0" t="0" r="0" b="0"/>
          <wp:wrapNone/>
          <wp:docPr id="33" name="Picture 33" descr="bottom_ne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3" descr="bottom_new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29170" cy="7918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EDB02F2" w14:textId="77777777" w:rsidR="00271529" w:rsidRDefault="00271529">
      <w:r>
        <w:separator/>
      </w:r>
    </w:p>
  </w:footnote>
  <w:footnote w:type="continuationSeparator" w:id="0">
    <w:p w14:paraId="05341E79" w14:textId="77777777" w:rsidR="00271529" w:rsidRDefault="0027152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F9AB07A" w14:textId="6228B566" w:rsidR="004B4284" w:rsidRDefault="00000000">
    <w:pPr>
      <w:pStyle w:val="Header"/>
      <w:framePr w:wrap="around" w:vAnchor="text" w:hAnchor="margin" w:xAlign="center" w:y="1"/>
      <w:rPr>
        <w:rStyle w:val="PageNumber"/>
      </w:rPr>
    </w:pPr>
    <w:r>
      <w:rPr>
        <w:noProof/>
        <w:lang w:val="en-US" w:eastAsia="en-US"/>
      </w:rPr>
      <w:pict w14:anchorId="06674998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5" o:spid="_x0000_s1043" type="#_x0000_t75" style="position:absolute;margin-left:0;margin-top:0;width:347.85pt;height:124.5pt;z-index:-251657728;mso-position-horizontal:center;mso-position-horizontal-relative:margin;mso-position-vertical:center;mso-position-vertical-relative:margin" o:allowincell="f">
          <v:imagedata r:id="rId1" o:title="Logo Abhyas_edited"/>
          <w10:wrap anchorx="margin" anchory="margin"/>
        </v:shape>
      </w:pict>
    </w:r>
    <w:r w:rsidR="004B4284">
      <w:rPr>
        <w:rStyle w:val="PageNumber"/>
      </w:rPr>
      <w:fldChar w:fldCharType="begin"/>
    </w:r>
    <w:r w:rsidR="004B4284">
      <w:rPr>
        <w:rStyle w:val="PageNumber"/>
      </w:rPr>
      <w:instrText xml:space="preserve">PAGE  </w:instrText>
    </w:r>
    <w:r w:rsidR="004B4284">
      <w:rPr>
        <w:rStyle w:val="PageNumber"/>
      </w:rPr>
      <w:fldChar w:fldCharType="separate"/>
    </w:r>
    <w:r w:rsidR="003D213F">
      <w:rPr>
        <w:rStyle w:val="PageNumber"/>
        <w:noProof/>
      </w:rPr>
      <w:t>5</w:t>
    </w:r>
    <w:r w:rsidR="004B4284">
      <w:rPr>
        <w:rStyle w:val="PageNumber"/>
      </w:rPr>
      <w:fldChar w:fldCharType="end"/>
    </w:r>
  </w:p>
  <w:p w14:paraId="5C710605" w14:textId="77777777" w:rsidR="004B4284" w:rsidRDefault="004B428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60C11C6" w14:textId="77777777" w:rsidR="004B4284" w:rsidRDefault="004B4284">
    <w:pPr>
      <w:pStyle w:val="Head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2571F8">
      <w:rPr>
        <w:rStyle w:val="PageNumber"/>
        <w:noProof/>
      </w:rPr>
      <w:t>2</w:t>
    </w:r>
    <w:r>
      <w:rPr>
        <w:rStyle w:val="PageNumber"/>
      </w:rPr>
      <w:fldChar w:fldCharType="end"/>
    </w:r>
  </w:p>
  <w:p w14:paraId="4812DDA1" w14:textId="77777777" w:rsidR="004B4284" w:rsidRDefault="00AD5290" w:rsidP="00724FC1">
    <w:pPr>
      <w:pStyle w:val="Header"/>
    </w:pPr>
    <w:r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54656" behindDoc="0" locked="0" layoutInCell="1" allowOverlap="1" wp14:anchorId="437EF401" wp14:editId="70412DC7">
              <wp:simplePos x="0" y="0"/>
              <wp:positionH relativeFrom="column">
                <wp:posOffset>1280160</wp:posOffset>
              </wp:positionH>
              <wp:positionV relativeFrom="paragraph">
                <wp:posOffset>274955</wp:posOffset>
              </wp:positionV>
              <wp:extent cx="5524500" cy="298450"/>
              <wp:effectExtent l="0" t="0" r="0" b="6350"/>
              <wp:wrapNone/>
              <wp:docPr id="5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524500" cy="2984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53EF848" w14:textId="39D4FB62" w:rsidR="00B74CE8" w:rsidRPr="00B74CE8" w:rsidRDefault="00B74CE8" w:rsidP="00B74CE8">
                          <w:pPr>
                            <w:tabs>
                              <w:tab w:val="left" w:pos="1710"/>
                              <w:tab w:val="left" w:pos="1800"/>
                              <w:tab w:val="left" w:pos="1890"/>
                            </w:tabs>
                            <w:jc w:val="center"/>
                            <w:rPr>
                              <w:rFonts w:ascii="Trebuchet MS" w:hAnsi="Trebuchet MS"/>
                              <w:b/>
                              <w:bCs/>
                              <w:color w:val="FFFFFF" w:themeColor="background1"/>
                              <w:sz w:val="28"/>
                              <w:szCs w:val="28"/>
                            </w:rPr>
                          </w:pPr>
                          <w:r w:rsidRPr="00B74CE8">
                            <w:rPr>
                              <w:rFonts w:ascii="Trebuchet MS" w:hAnsi="Trebuchet MS"/>
                              <w:b/>
                              <w:bCs/>
                              <w:color w:val="FFFFFF" w:themeColor="background1"/>
                              <w:sz w:val="28"/>
                              <w:szCs w:val="28"/>
                            </w:rPr>
                            <w:t xml:space="preserve">What is </w:t>
                          </w:r>
                          <w:r w:rsidRPr="001009E5">
                            <w:rPr>
                              <w:rFonts w:ascii="Trebuchet MS" w:hAnsi="Trebuchet MS"/>
                              <w:b/>
                              <w:bCs/>
                              <w:color w:val="FFFFFF" w:themeColor="background1"/>
                              <w:sz w:val="28"/>
                              <w:szCs w:val="28"/>
                            </w:rPr>
                            <w:t>Digital Marketing</w:t>
                          </w:r>
                          <w:r w:rsidRPr="00B74CE8">
                            <w:rPr>
                              <w:rFonts w:ascii="Trebuchet MS" w:hAnsi="Trebuchet MS"/>
                              <w:b/>
                              <w:bCs/>
                              <w:color w:val="FFFFFF" w:themeColor="background1"/>
                              <w:sz w:val="28"/>
                              <w:szCs w:val="28"/>
                            </w:rPr>
                            <w:t>?</w:t>
                          </w:r>
                        </w:p>
                        <w:p w14:paraId="12BB61E9" w14:textId="5BC7952E" w:rsidR="004B4284" w:rsidRPr="005F241A" w:rsidRDefault="004B4284" w:rsidP="00B02382">
                          <w:pPr>
                            <w:pStyle w:val="Heading9"/>
                            <w:jc w:val="center"/>
                            <w:rPr>
                              <w:rFonts w:ascii="Trebuchet MS" w:hAnsi="Trebuchet MS"/>
                              <w:b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37EF401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6" type="#_x0000_t202" style="position:absolute;margin-left:100.8pt;margin-top:21.65pt;width:435pt;height:23.5pt;z-index:251654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" filled="f" stroked="f">
              <v:textbox>
                <w:txbxContent>
                  <w:p w14:paraId="053EF848" w14:textId="39D4FB62" w:rsidR="00B74CE8" w:rsidRPr="00B74CE8" w:rsidRDefault="00B74CE8" w:rsidP="00B74CE8">
                    <w:pPr>
                      <w:tabs>
                        <w:tab w:val="left" w:pos="1710"/>
                        <w:tab w:val="left" w:pos="1800"/>
                        <w:tab w:val="left" w:pos="1890"/>
                      </w:tabs>
                      <w:jc w:val="center"/>
                      <w:rPr>
                        <w:rFonts w:ascii="Trebuchet MS" w:hAnsi="Trebuchet MS"/>
                        <w:b/>
                        <w:bCs/>
                        <w:color w:val="FFFFFF" w:themeColor="background1"/>
                        <w:sz w:val="28"/>
                        <w:szCs w:val="28"/>
                      </w:rPr>
                    </w:pPr>
                    <w:r w:rsidRPr="00B74CE8">
                      <w:rPr>
                        <w:rFonts w:ascii="Trebuchet MS" w:hAnsi="Trebuchet MS"/>
                        <w:b/>
                        <w:bCs/>
                        <w:color w:val="FFFFFF" w:themeColor="background1"/>
                        <w:sz w:val="28"/>
                        <w:szCs w:val="28"/>
                      </w:rPr>
                      <w:t xml:space="preserve">What is </w:t>
                    </w:r>
                    <w:r w:rsidRPr="001009E5">
                      <w:rPr>
                        <w:rFonts w:ascii="Trebuchet MS" w:hAnsi="Trebuchet MS"/>
                        <w:b/>
                        <w:bCs/>
                        <w:color w:val="FFFFFF" w:themeColor="background1"/>
                        <w:sz w:val="28"/>
                        <w:szCs w:val="28"/>
                      </w:rPr>
                      <w:t>Digital Marketing</w:t>
                    </w:r>
                    <w:r w:rsidRPr="00B74CE8">
                      <w:rPr>
                        <w:rFonts w:ascii="Trebuchet MS" w:hAnsi="Trebuchet MS"/>
                        <w:b/>
                        <w:bCs/>
                        <w:color w:val="FFFFFF" w:themeColor="background1"/>
                        <w:sz w:val="28"/>
                        <w:szCs w:val="28"/>
                      </w:rPr>
                      <w:t>?</w:t>
                    </w:r>
                  </w:p>
                  <w:p w14:paraId="12BB61E9" w14:textId="5BC7952E" w:rsidR="004B4284" w:rsidRPr="005F241A" w:rsidRDefault="004B4284" w:rsidP="00B02382">
                    <w:pPr>
                      <w:pStyle w:val="Heading9"/>
                      <w:jc w:val="center"/>
                      <w:rPr>
                        <w:rFonts w:ascii="Trebuchet MS" w:hAnsi="Trebuchet MS"/>
                        <w:b/>
                      </w:rPr>
                    </w:pPr>
                  </w:p>
                </w:txbxContent>
              </v:textbox>
            </v:shape>
          </w:pict>
        </mc:Fallback>
      </mc:AlternateContent>
    </w:r>
    <w:r w:rsidR="00000000">
      <w:rPr>
        <w:noProof/>
        <w:lang w:val="en-US" w:eastAsia="en-US"/>
      </w:rPr>
      <w:pict w14:anchorId="243732B1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6" o:spid="_x0000_s1044" type="#_x0000_t75" style="position:absolute;margin-left:115.55pt;margin-top:232.4pt;width:414.35pt;height:187.4pt;rotation:-2757612fd;z-index:-251656704;mso-position-horizontal-relative:margin;mso-position-vertical-relative:margin" o:allowincell="f">
          <v:imagedata r:id="rId1" o:title="Logo Abhyas_edited" blacklevel="9830f"/>
          <w10:wrap anchorx="margin" anchory="margin"/>
        </v:shape>
      </w:pict>
    </w:r>
    <w:r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55680" behindDoc="0" locked="0" layoutInCell="1" allowOverlap="1" wp14:anchorId="74A06A84" wp14:editId="49234F53">
              <wp:simplePos x="0" y="0"/>
              <wp:positionH relativeFrom="column">
                <wp:posOffset>-381000</wp:posOffset>
              </wp:positionH>
              <wp:positionV relativeFrom="paragraph">
                <wp:posOffset>212725</wp:posOffset>
              </wp:positionV>
              <wp:extent cx="1438910" cy="9014460"/>
              <wp:effectExtent l="0" t="635" r="0" b="0"/>
              <wp:wrapNone/>
              <wp:docPr id="4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438910" cy="90144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7828673" w14:textId="77777777" w:rsidR="004B4284" w:rsidRDefault="00AD5290"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154EDEF" wp14:editId="4238BB7F">
                                <wp:extent cx="1257300" cy="8943975"/>
                                <wp:effectExtent l="0" t="0" r="0" b="0"/>
                                <wp:docPr id="1126633532" name="Picture 1" descr="side_new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" descr="side_new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257300" cy="894397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non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4A06A84" id="Text Box 4" o:spid="_x0000_s1027" type="#_x0000_t202" style="position:absolute;margin-left:-30pt;margin-top:16.75pt;width:113.3pt;height:709.8pt;z-index:251655680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" filled="f" stroked="f">
              <v:textbox>
                <w:txbxContent>
                  <w:p w14:paraId="77828673" w14:textId="77777777" w:rsidR="004B4284" w:rsidRDefault="00AD5290">
                    <w:r>
                      <w:rPr>
                        <w:noProof/>
                      </w:rPr>
                      <w:drawing>
                        <wp:inline distT="0" distB="0" distL="0" distR="0" wp14:anchorId="5154EDEF" wp14:editId="4238BB7F">
                          <wp:extent cx="1257300" cy="8943975"/>
                          <wp:effectExtent l="0" t="0" r="0" b="0"/>
                          <wp:docPr id="1126633532" name="Picture 1" descr="side_new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" descr="side_new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257300" cy="894397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en-US" w:eastAsia="en-US"/>
      </w:rPr>
      <w:drawing>
        <wp:anchor distT="0" distB="0" distL="114300" distR="114300" simplePos="0" relativeHeight="251660800" behindDoc="0" locked="0" layoutInCell="1" allowOverlap="1" wp14:anchorId="6AA70947" wp14:editId="251BD8BD">
          <wp:simplePos x="0" y="0"/>
          <wp:positionH relativeFrom="column">
            <wp:posOffset>-291465</wp:posOffset>
          </wp:positionH>
          <wp:positionV relativeFrom="paragraph">
            <wp:posOffset>-487680</wp:posOffset>
          </wp:positionV>
          <wp:extent cx="7301230" cy="716280"/>
          <wp:effectExtent l="0" t="0" r="0" b="0"/>
          <wp:wrapNone/>
          <wp:docPr id="32" name="Picture 32" descr="top_ne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2" descr="top_new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01230" cy="7162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53632" behindDoc="0" locked="0" layoutInCell="1" allowOverlap="1" wp14:anchorId="38568C60" wp14:editId="6B53FDD0">
              <wp:simplePos x="0" y="0"/>
              <wp:positionH relativeFrom="column">
                <wp:posOffset>1188085</wp:posOffset>
              </wp:positionH>
              <wp:positionV relativeFrom="paragraph">
                <wp:posOffset>212725</wp:posOffset>
              </wp:positionV>
              <wp:extent cx="5709920" cy="432435"/>
              <wp:effectExtent l="0" t="635" r="0" b="0"/>
              <wp:wrapNone/>
              <wp:docPr id="3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709920" cy="43243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B007A79" w14:textId="77777777" w:rsidR="004B4284" w:rsidRDefault="00AD5290" w:rsidP="00107714"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57DD087" wp14:editId="16B59945">
                                <wp:extent cx="5524500" cy="342900"/>
                                <wp:effectExtent l="0" t="0" r="0" b="0"/>
                                <wp:docPr id="1977206988" name="Picture 2" descr="IT Plan Secondary Education2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" descr="IT Plan Secondary Education2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5524500" cy="3429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none" lIns="91440" tIns="45720" rIns="91440" bIns="45720" anchor="t" anchorCtr="0" upright="1"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8568C60" id="Text Box 2" o:spid="_x0000_s1028" type="#_x0000_t202" style="position:absolute;margin-left:93.55pt;margin-top:16.75pt;width:449.6pt;height:34.05pt;z-index:251653632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" stroked="f">
              <v:textbox style="mso-fit-shape-to-text:t">
                <w:txbxContent>
                  <w:p w14:paraId="1B007A79" w14:textId="77777777" w:rsidR="004B4284" w:rsidRDefault="00AD5290" w:rsidP="00107714">
                    <w:r>
                      <w:rPr>
                        <w:noProof/>
                      </w:rPr>
                      <w:drawing>
                        <wp:inline distT="0" distB="0" distL="0" distR="0" wp14:anchorId="157DD087" wp14:editId="16B59945">
                          <wp:extent cx="5524500" cy="342900"/>
                          <wp:effectExtent l="0" t="0" r="0" b="0"/>
                          <wp:docPr id="1977206988" name="Picture 2" descr="IT Plan Secondary Education2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" descr="IT Plan Secondary Education2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5524500" cy="3429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56704" behindDoc="0" locked="0" layoutInCell="1" allowOverlap="1" wp14:anchorId="103D0495" wp14:editId="0FE590E3">
              <wp:simplePos x="0" y="0"/>
              <wp:positionH relativeFrom="column">
                <wp:posOffset>1374140</wp:posOffset>
              </wp:positionH>
              <wp:positionV relativeFrom="paragraph">
                <wp:posOffset>735965</wp:posOffset>
              </wp:positionV>
              <wp:extent cx="5420360" cy="47625"/>
              <wp:effectExtent l="21590" t="19050" r="25400" b="19050"/>
              <wp:wrapNone/>
              <wp:docPr id="2" name="AutoShape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 flipV="1">
                        <a:off x="0" y="0"/>
                        <a:ext cx="5420360" cy="47625"/>
                      </a:xfrm>
                      <a:prstGeom prst="straightConnector1">
                        <a:avLst/>
                      </a:prstGeom>
                      <a:noFill/>
                      <a:ln w="38100">
                        <a:solidFill>
                          <a:srgbClr val="000000"/>
                        </a:solidFill>
                        <a:prstDash val="dash"/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4E10C82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9" o:spid="_x0000_s1026" type="#_x0000_t32" style="position:absolute;margin-left:108.2pt;margin-top:57.95pt;width:426.8pt;height:3.75pt;flip:y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" strokeweight="3pt">
              <v:stroke dashstyle="dash"/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83403E6" w14:textId="77777777" w:rsidR="004B4284" w:rsidRDefault="00000000">
    <w:pPr>
      <w:pStyle w:val="Header"/>
    </w:pPr>
    <w:r>
      <w:rPr>
        <w:noProof/>
        <w:lang w:val="en-US" w:eastAsia="en-US"/>
      </w:rPr>
      <w:pict w14:anchorId="3BA3B74A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4" o:spid="_x0000_s1042" type="#_x0000_t75" style="position:absolute;margin-left:0;margin-top:0;width:347.85pt;height:124.5pt;z-index:-251658752;mso-position-horizontal:center;mso-position-horizontal-relative:margin;mso-position-vertical:center;mso-position-vertical-relative:margin" o:allowincell="f">
          <v:imagedata r:id="rId1" o:title="Logo Abhyas_edited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EA36BD"/>
    <w:multiLevelType w:val="multilevel"/>
    <w:tmpl w:val="6834E9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7B00F7F"/>
    <w:multiLevelType w:val="multilevel"/>
    <w:tmpl w:val="7590A3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86D7F2D"/>
    <w:multiLevelType w:val="multilevel"/>
    <w:tmpl w:val="5C4EA9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D715705"/>
    <w:multiLevelType w:val="multilevel"/>
    <w:tmpl w:val="3F9EF6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DC32017"/>
    <w:multiLevelType w:val="hybridMultilevel"/>
    <w:tmpl w:val="799E0A96"/>
    <w:lvl w:ilvl="0" w:tplc="04090001">
      <w:start w:val="1"/>
      <w:numFmt w:val="bullet"/>
      <w:lvlText w:val=""/>
      <w:lvlJc w:val="left"/>
      <w:pPr>
        <w:ind w:left="23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</w:abstractNum>
  <w:abstractNum w:abstractNumId="5" w15:restartNumberingAfterBreak="0">
    <w:nsid w:val="1260129E"/>
    <w:multiLevelType w:val="multilevel"/>
    <w:tmpl w:val="DE5E53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2627BE4"/>
    <w:multiLevelType w:val="multilevel"/>
    <w:tmpl w:val="3E1418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7490AE1"/>
    <w:multiLevelType w:val="multilevel"/>
    <w:tmpl w:val="062C20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18EB32A2"/>
    <w:multiLevelType w:val="multilevel"/>
    <w:tmpl w:val="6CD0E4F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25F56464"/>
    <w:multiLevelType w:val="hybridMultilevel"/>
    <w:tmpl w:val="5EDEF980"/>
    <w:lvl w:ilvl="0" w:tplc="04090001">
      <w:start w:val="1"/>
      <w:numFmt w:val="bullet"/>
      <w:lvlText w:val=""/>
      <w:lvlJc w:val="left"/>
      <w:pPr>
        <w:ind w:left="23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</w:abstractNum>
  <w:abstractNum w:abstractNumId="10" w15:restartNumberingAfterBreak="0">
    <w:nsid w:val="25F9684E"/>
    <w:multiLevelType w:val="multilevel"/>
    <w:tmpl w:val="701A14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27D70CE5"/>
    <w:multiLevelType w:val="multilevel"/>
    <w:tmpl w:val="E03CD8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3B416582"/>
    <w:multiLevelType w:val="multilevel"/>
    <w:tmpl w:val="E1EEEE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3D7C0C41"/>
    <w:multiLevelType w:val="multilevel"/>
    <w:tmpl w:val="97645F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3DF23D8C"/>
    <w:multiLevelType w:val="multilevel"/>
    <w:tmpl w:val="C09224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3E7008E8"/>
    <w:multiLevelType w:val="multilevel"/>
    <w:tmpl w:val="B26A40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446B0BE3"/>
    <w:multiLevelType w:val="multilevel"/>
    <w:tmpl w:val="5942B6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49A6298D"/>
    <w:multiLevelType w:val="multilevel"/>
    <w:tmpl w:val="77EE5A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4CEB2838"/>
    <w:multiLevelType w:val="multilevel"/>
    <w:tmpl w:val="4EEC04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4E736738"/>
    <w:multiLevelType w:val="multilevel"/>
    <w:tmpl w:val="548290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4EBB18A5"/>
    <w:multiLevelType w:val="multilevel"/>
    <w:tmpl w:val="39802C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51351E02"/>
    <w:multiLevelType w:val="multilevel"/>
    <w:tmpl w:val="BF7EEC3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580A455C"/>
    <w:multiLevelType w:val="multilevel"/>
    <w:tmpl w:val="31D2C2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5BC96EA0"/>
    <w:multiLevelType w:val="hybridMultilevel"/>
    <w:tmpl w:val="8CCE28E0"/>
    <w:lvl w:ilvl="0" w:tplc="04090001">
      <w:start w:val="1"/>
      <w:numFmt w:val="bullet"/>
      <w:lvlText w:val=""/>
      <w:lvlJc w:val="left"/>
      <w:pPr>
        <w:ind w:left="23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</w:abstractNum>
  <w:abstractNum w:abstractNumId="24" w15:restartNumberingAfterBreak="0">
    <w:nsid w:val="62BE5FA9"/>
    <w:multiLevelType w:val="multilevel"/>
    <w:tmpl w:val="457E4E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63394AAA"/>
    <w:multiLevelType w:val="multilevel"/>
    <w:tmpl w:val="4F9A24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644E4560"/>
    <w:multiLevelType w:val="multilevel"/>
    <w:tmpl w:val="87D80C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657B7726"/>
    <w:multiLevelType w:val="multilevel"/>
    <w:tmpl w:val="6478EC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6A034C30"/>
    <w:multiLevelType w:val="multilevel"/>
    <w:tmpl w:val="2FB2411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 w15:restartNumberingAfterBreak="0">
    <w:nsid w:val="6EE05FC9"/>
    <w:multiLevelType w:val="multilevel"/>
    <w:tmpl w:val="E1203A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72520190"/>
    <w:multiLevelType w:val="multilevel"/>
    <w:tmpl w:val="4724B4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784826F7"/>
    <w:multiLevelType w:val="multilevel"/>
    <w:tmpl w:val="30269D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505240743">
    <w:abstractNumId w:val="30"/>
  </w:num>
  <w:num w:numId="2" w16cid:durableId="2061131832">
    <w:abstractNumId w:val="7"/>
  </w:num>
  <w:num w:numId="3" w16cid:durableId="1685740467">
    <w:abstractNumId w:val="16"/>
  </w:num>
  <w:num w:numId="4" w16cid:durableId="1457023137">
    <w:abstractNumId w:val="13"/>
  </w:num>
  <w:num w:numId="5" w16cid:durableId="1956713769">
    <w:abstractNumId w:val="14"/>
  </w:num>
  <w:num w:numId="6" w16cid:durableId="1401558546">
    <w:abstractNumId w:val="22"/>
  </w:num>
  <w:num w:numId="7" w16cid:durableId="93014398">
    <w:abstractNumId w:val="28"/>
  </w:num>
  <w:num w:numId="8" w16cid:durableId="1789086404">
    <w:abstractNumId w:val="19"/>
  </w:num>
  <w:num w:numId="9" w16cid:durableId="1067000964">
    <w:abstractNumId w:val="9"/>
  </w:num>
  <w:num w:numId="10" w16cid:durableId="902645610">
    <w:abstractNumId w:val="29"/>
  </w:num>
  <w:num w:numId="11" w16cid:durableId="945115665">
    <w:abstractNumId w:val="24"/>
  </w:num>
  <w:num w:numId="12" w16cid:durableId="275525683">
    <w:abstractNumId w:val="6"/>
  </w:num>
  <w:num w:numId="13" w16cid:durableId="1882864528">
    <w:abstractNumId w:val="20"/>
  </w:num>
  <w:num w:numId="14" w16cid:durableId="68159291">
    <w:abstractNumId w:val="4"/>
  </w:num>
  <w:num w:numId="15" w16cid:durableId="42489049">
    <w:abstractNumId w:val="23"/>
  </w:num>
  <w:num w:numId="16" w16cid:durableId="2050256017">
    <w:abstractNumId w:val="25"/>
  </w:num>
  <w:num w:numId="17" w16cid:durableId="1994330611">
    <w:abstractNumId w:val="27"/>
  </w:num>
  <w:num w:numId="18" w16cid:durableId="554396747">
    <w:abstractNumId w:val="21"/>
  </w:num>
  <w:num w:numId="19" w16cid:durableId="1809088266">
    <w:abstractNumId w:val="18"/>
  </w:num>
  <w:num w:numId="20" w16cid:durableId="1797259661">
    <w:abstractNumId w:val="1"/>
  </w:num>
  <w:num w:numId="21" w16cid:durableId="1105150483">
    <w:abstractNumId w:val="12"/>
  </w:num>
  <w:num w:numId="22" w16cid:durableId="61828497">
    <w:abstractNumId w:val="3"/>
  </w:num>
  <w:num w:numId="23" w16cid:durableId="1735812207">
    <w:abstractNumId w:val="10"/>
  </w:num>
  <w:num w:numId="24" w16cid:durableId="770442340">
    <w:abstractNumId w:val="17"/>
  </w:num>
  <w:num w:numId="25" w16cid:durableId="49770366">
    <w:abstractNumId w:val="5"/>
  </w:num>
  <w:num w:numId="26" w16cid:durableId="114300732">
    <w:abstractNumId w:val="2"/>
  </w:num>
  <w:num w:numId="27" w16cid:durableId="457376141">
    <w:abstractNumId w:val="0"/>
  </w:num>
  <w:num w:numId="28" w16cid:durableId="525949114">
    <w:abstractNumId w:val="15"/>
  </w:num>
  <w:num w:numId="29" w16cid:durableId="2042701001">
    <w:abstractNumId w:val="26"/>
  </w:num>
  <w:num w:numId="30" w16cid:durableId="1077900482">
    <w:abstractNumId w:val="31"/>
  </w:num>
  <w:num w:numId="31" w16cid:durableId="352071193">
    <w:abstractNumId w:val="8"/>
  </w:num>
  <w:num w:numId="32" w16cid:durableId="163397311">
    <w:abstractNumId w:val="11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xtDAzNjUyMjQxMTdQ0lEKTi0uzszPAykwrAUAZigJjCwAAAA="/>
  </w:docVars>
  <w:rsids>
    <w:rsidRoot w:val="002169DE"/>
    <w:rsid w:val="000031EF"/>
    <w:rsid w:val="00004C43"/>
    <w:rsid w:val="00012E2C"/>
    <w:rsid w:val="000206A3"/>
    <w:rsid w:val="00027074"/>
    <w:rsid w:val="000276D8"/>
    <w:rsid w:val="000411E6"/>
    <w:rsid w:val="00046B3B"/>
    <w:rsid w:val="00061ACC"/>
    <w:rsid w:val="000625DF"/>
    <w:rsid w:val="00070DB1"/>
    <w:rsid w:val="00084386"/>
    <w:rsid w:val="0008616A"/>
    <w:rsid w:val="00090FC7"/>
    <w:rsid w:val="00091DB5"/>
    <w:rsid w:val="00091F6F"/>
    <w:rsid w:val="00093240"/>
    <w:rsid w:val="00093554"/>
    <w:rsid w:val="00097063"/>
    <w:rsid w:val="000A0188"/>
    <w:rsid w:val="000A092E"/>
    <w:rsid w:val="000A0E9D"/>
    <w:rsid w:val="000A2876"/>
    <w:rsid w:val="000A574B"/>
    <w:rsid w:val="000B23B6"/>
    <w:rsid w:val="000B5292"/>
    <w:rsid w:val="000E0EE1"/>
    <w:rsid w:val="000E4527"/>
    <w:rsid w:val="000E7BB5"/>
    <w:rsid w:val="000F0034"/>
    <w:rsid w:val="000F0216"/>
    <w:rsid w:val="000F71A2"/>
    <w:rsid w:val="001009E5"/>
    <w:rsid w:val="00107714"/>
    <w:rsid w:val="00114531"/>
    <w:rsid w:val="00115196"/>
    <w:rsid w:val="001164AF"/>
    <w:rsid w:val="001217B1"/>
    <w:rsid w:val="001229BB"/>
    <w:rsid w:val="00123AA2"/>
    <w:rsid w:val="001253F1"/>
    <w:rsid w:val="00134C0A"/>
    <w:rsid w:val="00135157"/>
    <w:rsid w:val="00136067"/>
    <w:rsid w:val="00142A96"/>
    <w:rsid w:val="0014662C"/>
    <w:rsid w:val="00151F29"/>
    <w:rsid w:val="00154967"/>
    <w:rsid w:val="00164368"/>
    <w:rsid w:val="00175381"/>
    <w:rsid w:val="00175C25"/>
    <w:rsid w:val="001806F2"/>
    <w:rsid w:val="0018246A"/>
    <w:rsid w:val="001831AE"/>
    <w:rsid w:val="00184871"/>
    <w:rsid w:val="00186B00"/>
    <w:rsid w:val="00187962"/>
    <w:rsid w:val="001879A5"/>
    <w:rsid w:val="00196432"/>
    <w:rsid w:val="001A7470"/>
    <w:rsid w:val="001B4104"/>
    <w:rsid w:val="001B53C2"/>
    <w:rsid w:val="001B7BDA"/>
    <w:rsid w:val="001B7E0F"/>
    <w:rsid w:val="001C027C"/>
    <w:rsid w:val="001D0EF5"/>
    <w:rsid w:val="001D1A0A"/>
    <w:rsid w:val="001D37DB"/>
    <w:rsid w:val="001D5528"/>
    <w:rsid w:val="001D624C"/>
    <w:rsid w:val="001E1271"/>
    <w:rsid w:val="001E5D91"/>
    <w:rsid w:val="001E748F"/>
    <w:rsid w:val="001F180F"/>
    <w:rsid w:val="001F31EF"/>
    <w:rsid w:val="001F3244"/>
    <w:rsid w:val="001F534A"/>
    <w:rsid w:val="001F7B67"/>
    <w:rsid w:val="00200717"/>
    <w:rsid w:val="00201C78"/>
    <w:rsid w:val="00211BC8"/>
    <w:rsid w:val="002131BC"/>
    <w:rsid w:val="002156A1"/>
    <w:rsid w:val="002169DE"/>
    <w:rsid w:val="002259A5"/>
    <w:rsid w:val="00241A53"/>
    <w:rsid w:val="00245C30"/>
    <w:rsid w:val="00247AE7"/>
    <w:rsid w:val="00254D8C"/>
    <w:rsid w:val="00255E6F"/>
    <w:rsid w:val="002571F8"/>
    <w:rsid w:val="002621F5"/>
    <w:rsid w:val="0026315E"/>
    <w:rsid w:val="00266B85"/>
    <w:rsid w:val="00266FFA"/>
    <w:rsid w:val="00271529"/>
    <w:rsid w:val="002741D0"/>
    <w:rsid w:val="0028165D"/>
    <w:rsid w:val="00281904"/>
    <w:rsid w:val="002851FD"/>
    <w:rsid w:val="002856F9"/>
    <w:rsid w:val="00286EF4"/>
    <w:rsid w:val="00287423"/>
    <w:rsid w:val="002912D0"/>
    <w:rsid w:val="00291959"/>
    <w:rsid w:val="00293114"/>
    <w:rsid w:val="00294560"/>
    <w:rsid w:val="00294B64"/>
    <w:rsid w:val="002954D6"/>
    <w:rsid w:val="002A1497"/>
    <w:rsid w:val="002C5883"/>
    <w:rsid w:val="002C71CE"/>
    <w:rsid w:val="002C72AA"/>
    <w:rsid w:val="002C792E"/>
    <w:rsid w:val="002D1E8A"/>
    <w:rsid w:val="002D2D38"/>
    <w:rsid w:val="002D6ADF"/>
    <w:rsid w:val="002E138D"/>
    <w:rsid w:val="002E1572"/>
    <w:rsid w:val="002E2D66"/>
    <w:rsid w:val="002E6A6C"/>
    <w:rsid w:val="002E7B8D"/>
    <w:rsid w:val="002F2398"/>
    <w:rsid w:val="002F7F4F"/>
    <w:rsid w:val="00301D2E"/>
    <w:rsid w:val="00302C66"/>
    <w:rsid w:val="003073AE"/>
    <w:rsid w:val="0031168C"/>
    <w:rsid w:val="00316A85"/>
    <w:rsid w:val="0032470E"/>
    <w:rsid w:val="0033322D"/>
    <w:rsid w:val="00337925"/>
    <w:rsid w:val="00351A4C"/>
    <w:rsid w:val="003573A5"/>
    <w:rsid w:val="003601B8"/>
    <w:rsid w:val="003761B9"/>
    <w:rsid w:val="0037637C"/>
    <w:rsid w:val="003841C2"/>
    <w:rsid w:val="00386CD7"/>
    <w:rsid w:val="00391E29"/>
    <w:rsid w:val="0039481E"/>
    <w:rsid w:val="00395F7D"/>
    <w:rsid w:val="00397276"/>
    <w:rsid w:val="003978F9"/>
    <w:rsid w:val="003A16F0"/>
    <w:rsid w:val="003A18D2"/>
    <w:rsid w:val="003A55B0"/>
    <w:rsid w:val="003B1A82"/>
    <w:rsid w:val="003C057F"/>
    <w:rsid w:val="003D213F"/>
    <w:rsid w:val="003D432B"/>
    <w:rsid w:val="003D728C"/>
    <w:rsid w:val="003E5223"/>
    <w:rsid w:val="003E61BD"/>
    <w:rsid w:val="003F0096"/>
    <w:rsid w:val="003F2C2F"/>
    <w:rsid w:val="003F3068"/>
    <w:rsid w:val="003F31CF"/>
    <w:rsid w:val="004018B3"/>
    <w:rsid w:val="00412AE6"/>
    <w:rsid w:val="00414C62"/>
    <w:rsid w:val="00415767"/>
    <w:rsid w:val="004178D2"/>
    <w:rsid w:val="00417C9C"/>
    <w:rsid w:val="0042203D"/>
    <w:rsid w:val="00423B45"/>
    <w:rsid w:val="00423D81"/>
    <w:rsid w:val="0042574B"/>
    <w:rsid w:val="004268EC"/>
    <w:rsid w:val="004356A0"/>
    <w:rsid w:val="00440C03"/>
    <w:rsid w:val="00442649"/>
    <w:rsid w:val="00443966"/>
    <w:rsid w:val="00444AC2"/>
    <w:rsid w:val="00445C7E"/>
    <w:rsid w:val="00465281"/>
    <w:rsid w:val="00465288"/>
    <w:rsid w:val="00470D90"/>
    <w:rsid w:val="00471B09"/>
    <w:rsid w:val="004854B1"/>
    <w:rsid w:val="004921FA"/>
    <w:rsid w:val="004955A8"/>
    <w:rsid w:val="0049673C"/>
    <w:rsid w:val="00496C0B"/>
    <w:rsid w:val="00496F08"/>
    <w:rsid w:val="004A1266"/>
    <w:rsid w:val="004A179D"/>
    <w:rsid w:val="004A3B21"/>
    <w:rsid w:val="004A4E62"/>
    <w:rsid w:val="004B4284"/>
    <w:rsid w:val="004C1365"/>
    <w:rsid w:val="004C4D2F"/>
    <w:rsid w:val="004D1C3A"/>
    <w:rsid w:val="004D3F8B"/>
    <w:rsid w:val="004D63D5"/>
    <w:rsid w:val="004D6E79"/>
    <w:rsid w:val="004E2B8C"/>
    <w:rsid w:val="004E2C2E"/>
    <w:rsid w:val="004E3F09"/>
    <w:rsid w:val="004E6D26"/>
    <w:rsid w:val="004F1602"/>
    <w:rsid w:val="004F2EA1"/>
    <w:rsid w:val="004F7659"/>
    <w:rsid w:val="005029C4"/>
    <w:rsid w:val="00505484"/>
    <w:rsid w:val="00505FB8"/>
    <w:rsid w:val="005135C7"/>
    <w:rsid w:val="00516F8F"/>
    <w:rsid w:val="00521183"/>
    <w:rsid w:val="0052307B"/>
    <w:rsid w:val="0052328E"/>
    <w:rsid w:val="005235E2"/>
    <w:rsid w:val="00525016"/>
    <w:rsid w:val="00525A98"/>
    <w:rsid w:val="0052732E"/>
    <w:rsid w:val="00527EE6"/>
    <w:rsid w:val="0055092E"/>
    <w:rsid w:val="00557909"/>
    <w:rsid w:val="00563D6F"/>
    <w:rsid w:val="00564796"/>
    <w:rsid w:val="00567A3D"/>
    <w:rsid w:val="00573182"/>
    <w:rsid w:val="00574EE0"/>
    <w:rsid w:val="00577DBA"/>
    <w:rsid w:val="005824F8"/>
    <w:rsid w:val="0058294C"/>
    <w:rsid w:val="0058642B"/>
    <w:rsid w:val="005B1289"/>
    <w:rsid w:val="005B16FC"/>
    <w:rsid w:val="005B433A"/>
    <w:rsid w:val="005C0BA2"/>
    <w:rsid w:val="005D0D02"/>
    <w:rsid w:val="005D0E47"/>
    <w:rsid w:val="005F03F3"/>
    <w:rsid w:val="005F0AA3"/>
    <w:rsid w:val="005F241A"/>
    <w:rsid w:val="005F258E"/>
    <w:rsid w:val="005F3A05"/>
    <w:rsid w:val="005F3C47"/>
    <w:rsid w:val="00600DB0"/>
    <w:rsid w:val="0061273B"/>
    <w:rsid w:val="00620DA3"/>
    <w:rsid w:val="006215A6"/>
    <w:rsid w:val="00625E0E"/>
    <w:rsid w:val="00632CDF"/>
    <w:rsid w:val="00646560"/>
    <w:rsid w:val="006542C2"/>
    <w:rsid w:val="00654480"/>
    <w:rsid w:val="00656BEB"/>
    <w:rsid w:val="006617EC"/>
    <w:rsid w:val="0066502D"/>
    <w:rsid w:val="00680BC9"/>
    <w:rsid w:val="00682314"/>
    <w:rsid w:val="00684DCB"/>
    <w:rsid w:val="00685982"/>
    <w:rsid w:val="006945DD"/>
    <w:rsid w:val="00697F40"/>
    <w:rsid w:val="006A46EE"/>
    <w:rsid w:val="006A71BF"/>
    <w:rsid w:val="006B154A"/>
    <w:rsid w:val="006B1E92"/>
    <w:rsid w:val="006B30DF"/>
    <w:rsid w:val="006B49B8"/>
    <w:rsid w:val="006B5E4B"/>
    <w:rsid w:val="006B61BB"/>
    <w:rsid w:val="006D0F79"/>
    <w:rsid w:val="006E1EDD"/>
    <w:rsid w:val="006F23B1"/>
    <w:rsid w:val="006F2425"/>
    <w:rsid w:val="006F4A60"/>
    <w:rsid w:val="00700744"/>
    <w:rsid w:val="00701CD5"/>
    <w:rsid w:val="007032D8"/>
    <w:rsid w:val="0070411B"/>
    <w:rsid w:val="0071182D"/>
    <w:rsid w:val="00713489"/>
    <w:rsid w:val="007134B9"/>
    <w:rsid w:val="0071370D"/>
    <w:rsid w:val="007224D2"/>
    <w:rsid w:val="00724FC1"/>
    <w:rsid w:val="007266EE"/>
    <w:rsid w:val="007278E5"/>
    <w:rsid w:val="0073234B"/>
    <w:rsid w:val="0073416F"/>
    <w:rsid w:val="00734322"/>
    <w:rsid w:val="00735098"/>
    <w:rsid w:val="007352C8"/>
    <w:rsid w:val="00740BAC"/>
    <w:rsid w:val="00742B32"/>
    <w:rsid w:val="007431F0"/>
    <w:rsid w:val="0075217E"/>
    <w:rsid w:val="00756198"/>
    <w:rsid w:val="0076008C"/>
    <w:rsid w:val="007607AE"/>
    <w:rsid w:val="00760AE9"/>
    <w:rsid w:val="00762878"/>
    <w:rsid w:val="00766369"/>
    <w:rsid w:val="00771814"/>
    <w:rsid w:val="00771EA8"/>
    <w:rsid w:val="007923E7"/>
    <w:rsid w:val="007A4B09"/>
    <w:rsid w:val="007B309B"/>
    <w:rsid w:val="007B750F"/>
    <w:rsid w:val="007C4572"/>
    <w:rsid w:val="007C57DF"/>
    <w:rsid w:val="007E175D"/>
    <w:rsid w:val="007F445F"/>
    <w:rsid w:val="0080001E"/>
    <w:rsid w:val="008001D5"/>
    <w:rsid w:val="00800BCF"/>
    <w:rsid w:val="00800C1A"/>
    <w:rsid w:val="00800CBE"/>
    <w:rsid w:val="008129EF"/>
    <w:rsid w:val="008141E3"/>
    <w:rsid w:val="00817CD4"/>
    <w:rsid w:val="008309F8"/>
    <w:rsid w:val="00842879"/>
    <w:rsid w:val="0084332E"/>
    <w:rsid w:val="00853C14"/>
    <w:rsid w:val="0086021E"/>
    <w:rsid w:val="0086395B"/>
    <w:rsid w:val="00864522"/>
    <w:rsid w:val="00866267"/>
    <w:rsid w:val="00874211"/>
    <w:rsid w:val="00876796"/>
    <w:rsid w:val="00881753"/>
    <w:rsid w:val="00882F00"/>
    <w:rsid w:val="00885B64"/>
    <w:rsid w:val="00897464"/>
    <w:rsid w:val="008A57B3"/>
    <w:rsid w:val="008A73DA"/>
    <w:rsid w:val="008B2C76"/>
    <w:rsid w:val="008B3B57"/>
    <w:rsid w:val="008C49F3"/>
    <w:rsid w:val="008C658E"/>
    <w:rsid w:val="008D26F8"/>
    <w:rsid w:val="008D4ABB"/>
    <w:rsid w:val="008D4E7D"/>
    <w:rsid w:val="008D7DB7"/>
    <w:rsid w:val="008E4D59"/>
    <w:rsid w:val="008E6EC9"/>
    <w:rsid w:val="008F5F5B"/>
    <w:rsid w:val="009034C7"/>
    <w:rsid w:val="00904CFE"/>
    <w:rsid w:val="00907ECD"/>
    <w:rsid w:val="00910E6E"/>
    <w:rsid w:val="00911A59"/>
    <w:rsid w:val="00920373"/>
    <w:rsid w:val="00920F29"/>
    <w:rsid w:val="00923D2B"/>
    <w:rsid w:val="00924545"/>
    <w:rsid w:val="00932562"/>
    <w:rsid w:val="00935D5C"/>
    <w:rsid w:val="00942493"/>
    <w:rsid w:val="00962243"/>
    <w:rsid w:val="00967925"/>
    <w:rsid w:val="0097028F"/>
    <w:rsid w:val="00971D6A"/>
    <w:rsid w:val="00974882"/>
    <w:rsid w:val="009777C0"/>
    <w:rsid w:val="00980C5F"/>
    <w:rsid w:val="00983DA6"/>
    <w:rsid w:val="009857D8"/>
    <w:rsid w:val="009903D7"/>
    <w:rsid w:val="0099061A"/>
    <w:rsid w:val="009A035A"/>
    <w:rsid w:val="009A3FDF"/>
    <w:rsid w:val="009A7518"/>
    <w:rsid w:val="009B17B7"/>
    <w:rsid w:val="009B7528"/>
    <w:rsid w:val="009C4725"/>
    <w:rsid w:val="009C568B"/>
    <w:rsid w:val="009C7109"/>
    <w:rsid w:val="009C7B09"/>
    <w:rsid w:val="009D23E3"/>
    <w:rsid w:val="009D65E8"/>
    <w:rsid w:val="009D7632"/>
    <w:rsid w:val="009E1161"/>
    <w:rsid w:val="009E67D4"/>
    <w:rsid w:val="009F3E17"/>
    <w:rsid w:val="00A037B1"/>
    <w:rsid w:val="00A05061"/>
    <w:rsid w:val="00A10DEF"/>
    <w:rsid w:val="00A11EB7"/>
    <w:rsid w:val="00A12F7B"/>
    <w:rsid w:val="00A12FF4"/>
    <w:rsid w:val="00A21CA0"/>
    <w:rsid w:val="00A261F1"/>
    <w:rsid w:val="00A308AB"/>
    <w:rsid w:val="00A30943"/>
    <w:rsid w:val="00A33805"/>
    <w:rsid w:val="00A34772"/>
    <w:rsid w:val="00A35E9F"/>
    <w:rsid w:val="00A37FCF"/>
    <w:rsid w:val="00A46AF1"/>
    <w:rsid w:val="00A46FD1"/>
    <w:rsid w:val="00A5265C"/>
    <w:rsid w:val="00A82B67"/>
    <w:rsid w:val="00A83A35"/>
    <w:rsid w:val="00A83F40"/>
    <w:rsid w:val="00A87048"/>
    <w:rsid w:val="00A87BE3"/>
    <w:rsid w:val="00A92F97"/>
    <w:rsid w:val="00A97772"/>
    <w:rsid w:val="00AA2898"/>
    <w:rsid w:val="00AA4A4A"/>
    <w:rsid w:val="00AA5D55"/>
    <w:rsid w:val="00AB0344"/>
    <w:rsid w:val="00AB4A48"/>
    <w:rsid w:val="00AD125E"/>
    <w:rsid w:val="00AD5290"/>
    <w:rsid w:val="00AE38A1"/>
    <w:rsid w:val="00AE60A5"/>
    <w:rsid w:val="00AF47BC"/>
    <w:rsid w:val="00AF6E7D"/>
    <w:rsid w:val="00B00BFD"/>
    <w:rsid w:val="00B02382"/>
    <w:rsid w:val="00B131AE"/>
    <w:rsid w:val="00B17A6F"/>
    <w:rsid w:val="00B24391"/>
    <w:rsid w:val="00B24756"/>
    <w:rsid w:val="00B33963"/>
    <w:rsid w:val="00B34EA9"/>
    <w:rsid w:val="00B35B49"/>
    <w:rsid w:val="00B4003A"/>
    <w:rsid w:val="00B43D56"/>
    <w:rsid w:val="00B449A8"/>
    <w:rsid w:val="00B46F54"/>
    <w:rsid w:val="00B47A66"/>
    <w:rsid w:val="00B52282"/>
    <w:rsid w:val="00B570A3"/>
    <w:rsid w:val="00B60054"/>
    <w:rsid w:val="00B6620D"/>
    <w:rsid w:val="00B664B7"/>
    <w:rsid w:val="00B73989"/>
    <w:rsid w:val="00B74CE8"/>
    <w:rsid w:val="00B8289F"/>
    <w:rsid w:val="00B82E81"/>
    <w:rsid w:val="00B85E55"/>
    <w:rsid w:val="00B86A63"/>
    <w:rsid w:val="00B87523"/>
    <w:rsid w:val="00BB67B2"/>
    <w:rsid w:val="00BD06A7"/>
    <w:rsid w:val="00BD0821"/>
    <w:rsid w:val="00BD393C"/>
    <w:rsid w:val="00BD4B1C"/>
    <w:rsid w:val="00BF255E"/>
    <w:rsid w:val="00BF33A7"/>
    <w:rsid w:val="00BF61B1"/>
    <w:rsid w:val="00C016C1"/>
    <w:rsid w:val="00C029CF"/>
    <w:rsid w:val="00C1477A"/>
    <w:rsid w:val="00C15856"/>
    <w:rsid w:val="00C2511B"/>
    <w:rsid w:val="00C2618D"/>
    <w:rsid w:val="00C26E75"/>
    <w:rsid w:val="00C34DC7"/>
    <w:rsid w:val="00C418E4"/>
    <w:rsid w:val="00C47B08"/>
    <w:rsid w:val="00C5272E"/>
    <w:rsid w:val="00C607A5"/>
    <w:rsid w:val="00C619F1"/>
    <w:rsid w:val="00C62CC1"/>
    <w:rsid w:val="00C6308A"/>
    <w:rsid w:val="00C82D5E"/>
    <w:rsid w:val="00C8529B"/>
    <w:rsid w:val="00C876F5"/>
    <w:rsid w:val="00C9346B"/>
    <w:rsid w:val="00C96615"/>
    <w:rsid w:val="00C96870"/>
    <w:rsid w:val="00C97DE5"/>
    <w:rsid w:val="00CA0C70"/>
    <w:rsid w:val="00CA1768"/>
    <w:rsid w:val="00CA200E"/>
    <w:rsid w:val="00CA5C8F"/>
    <w:rsid w:val="00CB2009"/>
    <w:rsid w:val="00CB37F3"/>
    <w:rsid w:val="00CB6426"/>
    <w:rsid w:val="00CC0A11"/>
    <w:rsid w:val="00CC1642"/>
    <w:rsid w:val="00CC4A79"/>
    <w:rsid w:val="00CC6384"/>
    <w:rsid w:val="00CC64C8"/>
    <w:rsid w:val="00CD2F7A"/>
    <w:rsid w:val="00CD769E"/>
    <w:rsid w:val="00CE7412"/>
    <w:rsid w:val="00CE7E17"/>
    <w:rsid w:val="00CF2105"/>
    <w:rsid w:val="00D0253C"/>
    <w:rsid w:val="00D04A81"/>
    <w:rsid w:val="00D20ACE"/>
    <w:rsid w:val="00D23445"/>
    <w:rsid w:val="00D26EFC"/>
    <w:rsid w:val="00D3376F"/>
    <w:rsid w:val="00D37DD9"/>
    <w:rsid w:val="00D431F1"/>
    <w:rsid w:val="00D456B9"/>
    <w:rsid w:val="00D47A16"/>
    <w:rsid w:val="00D5138A"/>
    <w:rsid w:val="00D51E26"/>
    <w:rsid w:val="00D54E7B"/>
    <w:rsid w:val="00D671E2"/>
    <w:rsid w:val="00D67B3E"/>
    <w:rsid w:val="00D81C16"/>
    <w:rsid w:val="00DA0588"/>
    <w:rsid w:val="00DA0AC9"/>
    <w:rsid w:val="00DA4D4D"/>
    <w:rsid w:val="00DB1DCB"/>
    <w:rsid w:val="00DC3861"/>
    <w:rsid w:val="00DC3CD4"/>
    <w:rsid w:val="00DC68C6"/>
    <w:rsid w:val="00DC6931"/>
    <w:rsid w:val="00DC760A"/>
    <w:rsid w:val="00DD16C9"/>
    <w:rsid w:val="00DE21B6"/>
    <w:rsid w:val="00DE54A8"/>
    <w:rsid w:val="00DF112D"/>
    <w:rsid w:val="00DF22F0"/>
    <w:rsid w:val="00DF4D9B"/>
    <w:rsid w:val="00DF6344"/>
    <w:rsid w:val="00E005D6"/>
    <w:rsid w:val="00E06065"/>
    <w:rsid w:val="00E07249"/>
    <w:rsid w:val="00E07E17"/>
    <w:rsid w:val="00E12776"/>
    <w:rsid w:val="00E21B2F"/>
    <w:rsid w:val="00E36320"/>
    <w:rsid w:val="00E452FC"/>
    <w:rsid w:val="00E507C7"/>
    <w:rsid w:val="00E5770F"/>
    <w:rsid w:val="00E6059A"/>
    <w:rsid w:val="00E60B48"/>
    <w:rsid w:val="00E65F8B"/>
    <w:rsid w:val="00E703D1"/>
    <w:rsid w:val="00E72B00"/>
    <w:rsid w:val="00E73B38"/>
    <w:rsid w:val="00E76615"/>
    <w:rsid w:val="00E85D5F"/>
    <w:rsid w:val="00E90423"/>
    <w:rsid w:val="00E9396C"/>
    <w:rsid w:val="00E96FB4"/>
    <w:rsid w:val="00EA0DDC"/>
    <w:rsid w:val="00EB44D8"/>
    <w:rsid w:val="00EB4DD5"/>
    <w:rsid w:val="00EC1589"/>
    <w:rsid w:val="00EC3AD7"/>
    <w:rsid w:val="00ED046C"/>
    <w:rsid w:val="00EE1E82"/>
    <w:rsid w:val="00EE331D"/>
    <w:rsid w:val="00EE4182"/>
    <w:rsid w:val="00EF00E7"/>
    <w:rsid w:val="00EF1948"/>
    <w:rsid w:val="00EF25EA"/>
    <w:rsid w:val="00EF6C68"/>
    <w:rsid w:val="00EF7643"/>
    <w:rsid w:val="00F073E9"/>
    <w:rsid w:val="00F10D9C"/>
    <w:rsid w:val="00F137C0"/>
    <w:rsid w:val="00F24C23"/>
    <w:rsid w:val="00F25612"/>
    <w:rsid w:val="00F3036E"/>
    <w:rsid w:val="00F320D2"/>
    <w:rsid w:val="00F60B81"/>
    <w:rsid w:val="00F621F0"/>
    <w:rsid w:val="00F755C7"/>
    <w:rsid w:val="00F82767"/>
    <w:rsid w:val="00F83FA2"/>
    <w:rsid w:val="00F90D3F"/>
    <w:rsid w:val="00F96A73"/>
    <w:rsid w:val="00FA0187"/>
    <w:rsid w:val="00FA3A3E"/>
    <w:rsid w:val="00FA49D8"/>
    <w:rsid w:val="00FA4FB3"/>
    <w:rsid w:val="00FA5180"/>
    <w:rsid w:val="00FB16A0"/>
    <w:rsid w:val="00FB4A28"/>
    <w:rsid w:val="00FB5D39"/>
    <w:rsid w:val="00FB685C"/>
    <w:rsid w:val="00FC0C3B"/>
    <w:rsid w:val="00FC14E9"/>
    <w:rsid w:val="00FC16EC"/>
    <w:rsid w:val="00FC3A45"/>
    <w:rsid w:val="00FC7D20"/>
    <w:rsid w:val="00FD4673"/>
    <w:rsid w:val="00FD65ED"/>
    <w:rsid w:val="00FE165C"/>
    <w:rsid w:val="00FE33F8"/>
    <w:rsid w:val="00FE37BE"/>
    <w:rsid w:val="00FF15E7"/>
    <w:rsid w:val="00FF1B63"/>
    <w:rsid w:val="00FF2490"/>
    <w:rsid w:val="00FF352B"/>
    <w:rsid w:val="00FF57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F29BF44"/>
  <w15:chartTrackingRefBased/>
  <w15:docId w15:val="{D0D7DD23-511D-4956-B2A6-937A9986D3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footer" w:uiPriority="99"/>
    <w:lsdException w:name="caption" w:qFormat="1"/>
    <w:lsdException w:name="Title" w:qFormat="1"/>
    <w:lsdException w:name="Subtitle" w:qFormat="1"/>
    <w:lsdException w:name="Strong" w:uiPriority="22" w:qFormat="1"/>
    <w:lsdException w:name="Emphasis" w:uiPriority="20" w:qFormat="1"/>
    <w:lsdException w:name="Normal (Web)" w:uiPriority="99"/>
    <w:lsdException w:name="HTML Code" w:uiPriority="99"/>
    <w:lsdException w:name="HTML Keyboard" w:semiHidden="1" w:unhideWhenUsed="1"/>
    <w:lsdException w:name="HTML Preformatted" w:uiPriority="99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jc w:val="both"/>
      <w:outlineLvl w:val="0"/>
    </w:pPr>
    <w:rPr>
      <w:szCs w:val="20"/>
    </w:rPr>
  </w:style>
  <w:style w:type="paragraph" w:styleId="Heading2">
    <w:name w:val="heading 2"/>
    <w:basedOn w:val="Normal"/>
    <w:next w:val="Normal"/>
    <w:qFormat/>
    <w:pPr>
      <w:keepNext/>
      <w:ind w:firstLine="2880"/>
      <w:outlineLvl w:val="1"/>
    </w:pPr>
    <w:rPr>
      <w:b/>
      <w:sz w:val="32"/>
      <w:u w:val="single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rFonts w:ascii="Arial" w:hAnsi="Arial"/>
      <w:b/>
    </w:rPr>
  </w:style>
  <w:style w:type="paragraph" w:styleId="Heading4">
    <w:name w:val="heading 4"/>
    <w:basedOn w:val="Normal"/>
    <w:next w:val="Normal"/>
    <w:qFormat/>
    <w:pPr>
      <w:keepNext/>
      <w:jc w:val="both"/>
      <w:outlineLvl w:val="3"/>
    </w:pPr>
    <w:rPr>
      <w:b/>
      <w:bCs/>
    </w:rPr>
  </w:style>
  <w:style w:type="paragraph" w:styleId="Heading5">
    <w:name w:val="heading 5"/>
    <w:basedOn w:val="Normal"/>
    <w:next w:val="Normal"/>
    <w:qFormat/>
    <w:pPr>
      <w:keepNext/>
      <w:ind w:firstLine="2880"/>
      <w:outlineLvl w:val="4"/>
    </w:pPr>
    <w:rPr>
      <w:b/>
      <w:bCs/>
      <w:u w:val="single"/>
    </w:rPr>
  </w:style>
  <w:style w:type="paragraph" w:styleId="Heading6">
    <w:name w:val="heading 6"/>
    <w:basedOn w:val="Normal"/>
    <w:next w:val="Normal"/>
    <w:qFormat/>
    <w:pPr>
      <w:keepNext/>
      <w:ind w:firstLine="2880"/>
      <w:outlineLvl w:val="5"/>
    </w:pPr>
    <w:rPr>
      <w:rFonts w:ascii="Futura Hv BT" w:hAnsi="Futura Hv BT"/>
      <w:b/>
      <w:bCs/>
      <w:sz w:val="28"/>
      <w:u w:val="single"/>
    </w:rPr>
  </w:style>
  <w:style w:type="paragraph" w:styleId="Heading7">
    <w:name w:val="heading 7"/>
    <w:basedOn w:val="Normal"/>
    <w:next w:val="Normal"/>
    <w:qFormat/>
    <w:pPr>
      <w:keepNext/>
      <w:outlineLvl w:val="6"/>
    </w:pPr>
    <w:rPr>
      <w:rFonts w:ascii="Futura Hv BT" w:hAnsi="Futura Hv BT"/>
      <w:b/>
      <w:bCs/>
    </w:rPr>
  </w:style>
  <w:style w:type="paragraph" w:styleId="Heading8">
    <w:name w:val="heading 8"/>
    <w:basedOn w:val="Normal"/>
    <w:next w:val="Normal"/>
    <w:qFormat/>
    <w:pPr>
      <w:keepNext/>
      <w:ind w:firstLine="2880"/>
      <w:outlineLvl w:val="7"/>
    </w:pPr>
    <w:rPr>
      <w:rFonts w:ascii="Futura Hv BT" w:hAnsi="Futura Hv BT"/>
      <w:sz w:val="28"/>
      <w:u w:val="single"/>
    </w:rPr>
  </w:style>
  <w:style w:type="paragraph" w:styleId="Heading9">
    <w:name w:val="heading 9"/>
    <w:basedOn w:val="Normal"/>
    <w:next w:val="Normal"/>
    <w:qFormat/>
    <w:pPr>
      <w:keepNext/>
      <w:outlineLvl w:val="8"/>
    </w:pPr>
    <w:rPr>
      <w:rFonts w:ascii="Futura Md BT" w:hAnsi="Futura Md BT"/>
      <w:color w:val="FFFFFF"/>
      <w:sz w:val="2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pPr>
      <w:tabs>
        <w:tab w:val="center" w:pos="4153"/>
        <w:tab w:val="right" w:pos="8306"/>
      </w:tabs>
    </w:pPr>
    <w:rPr>
      <w:lang w:val="x-none" w:eastAsia="x-none"/>
    </w:r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  <w:rPr>
      <w:lang w:val="x-none" w:eastAsia="x-none"/>
    </w:rPr>
  </w:style>
  <w:style w:type="paragraph" w:styleId="BodyText">
    <w:name w:val="Body Text"/>
    <w:basedOn w:val="Normal"/>
    <w:pPr>
      <w:jc w:val="both"/>
    </w:pPr>
    <w:rPr>
      <w:szCs w:val="20"/>
    </w:rPr>
  </w:style>
  <w:style w:type="paragraph" w:styleId="BodyTextIndent">
    <w:name w:val="Body Text Indent"/>
    <w:basedOn w:val="Normal"/>
    <w:pPr>
      <w:ind w:left="360"/>
      <w:jc w:val="both"/>
    </w:pPr>
  </w:style>
  <w:style w:type="paragraph" w:styleId="BodyTextIndent2">
    <w:name w:val="Body Text Indent 2"/>
    <w:basedOn w:val="Normal"/>
    <w:pPr>
      <w:ind w:left="3240"/>
      <w:jc w:val="both"/>
    </w:pPr>
    <w:rPr>
      <w:rFonts w:ascii="Verdana" w:hAnsi="Verdana" w:cs="Tahoma"/>
      <w:sz w:val="18"/>
      <w:szCs w:val="18"/>
    </w:rPr>
  </w:style>
  <w:style w:type="paragraph" w:styleId="BodyText2">
    <w:name w:val="Body Text 2"/>
    <w:basedOn w:val="Normal"/>
    <w:pPr>
      <w:widowControl w:val="0"/>
      <w:autoSpaceDE w:val="0"/>
      <w:autoSpaceDN w:val="0"/>
      <w:adjustRightInd w:val="0"/>
      <w:jc w:val="both"/>
    </w:pPr>
    <w:rPr>
      <w:rFonts w:ascii="Verdana" w:hAnsi="Verdana" w:cs="Tahoma"/>
      <w:sz w:val="20"/>
      <w:szCs w:val="20"/>
      <w:lang w:val="en-GB"/>
    </w:rPr>
  </w:style>
  <w:style w:type="paragraph" w:styleId="Caption">
    <w:name w:val="caption"/>
    <w:basedOn w:val="Normal"/>
    <w:next w:val="Normal"/>
    <w:qFormat/>
    <w:pPr>
      <w:widowControl w:val="0"/>
      <w:autoSpaceDE w:val="0"/>
      <w:autoSpaceDN w:val="0"/>
      <w:adjustRightInd w:val="0"/>
    </w:pPr>
    <w:rPr>
      <w:rFonts w:ascii="Verdana" w:hAnsi="Verdana" w:cs="Tahoma"/>
      <w:b/>
      <w:bCs/>
      <w:sz w:val="18"/>
      <w:szCs w:val="20"/>
      <w:lang w:val="en-GB"/>
    </w:rPr>
  </w:style>
  <w:style w:type="paragraph" w:styleId="BlockText">
    <w:name w:val="Block Text"/>
    <w:basedOn w:val="Normal"/>
    <w:pPr>
      <w:ind w:left="720" w:right="538"/>
      <w:jc w:val="both"/>
    </w:pPr>
    <w:rPr>
      <w:rFonts w:ascii="Book Antiqua" w:hAnsi="Book Antiqua"/>
    </w:rPr>
  </w:style>
  <w:style w:type="paragraph" w:styleId="BodyTextIndent3">
    <w:name w:val="Body Text Indent 3"/>
    <w:basedOn w:val="Normal"/>
    <w:pPr>
      <w:ind w:left="720"/>
      <w:jc w:val="both"/>
    </w:pPr>
    <w:rPr>
      <w:rFonts w:ascii="Book Antiqua" w:hAnsi="Book Antiqua"/>
    </w:rPr>
  </w:style>
  <w:style w:type="paragraph" w:styleId="BodyText3">
    <w:name w:val="Body Text 3"/>
    <w:basedOn w:val="Normal"/>
    <w:rPr>
      <w:b/>
      <w:bCs/>
    </w:rPr>
  </w:style>
  <w:style w:type="paragraph" w:styleId="FootnoteText">
    <w:name w:val="footnote text"/>
    <w:basedOn w:val="Normal"/>
    <w:semiHidden/>
    <w:rPr>
      <w:sz w:val="20"/>
      <w:szCs w:val="20"/>
    </w:rPr>
  </w:style>
  <w:style w:type="character" w:styleId="FootnoteReference">
    <w:name w:val="footnote reference"/>
    <w:semiHidden/>
    <w:rPr>
      <w:vertAlign w:val="superscript"/>
    </w:rPr>
  </w:style>
  <w:style w:type="character" w:styleId="PageNumber">
    <w:name w:val="page number"/>
    <w:basedOn w:val="DefaultParagraphFont"/>
  </w:style>
  <w:style w:type="character" w:styleId="Hyperlink">
    <w:name w:val="Hyperlink"/>
    <w:rPr>
      <w:color w:val="0000FF"/>
      <w:u w:val="single"/>
    </w:rPr>
  </w:style>
  <w:style w:type="paragraph" w:styleId="Title">
    <w:name w:val="Title"/>
    <w:basedOn w:val="Normal"/>
    <w:qFormat/>
    <w:pPr>
      <w:jc w:val="center"/>
    </w:pPr>
    <w:rPr>
      <w:b/>
      <w:bCs/>
      <w:sz w:val="36"/>
      <w:u w:val="single"/>
    </w:rPr>
  </w:style>
  <w:style w:type="paragraph" w:styleId="Subtitle">
    <w:name w:val="Subtitle"/>
    <w:basedOn w:val="Normal"/>
    <w:qFormat/>
    <w:rPr>
      <w:rFonts w:ascii="Arial" w:hAnsi="Arial" w:cs="Arial"/>
      <w:b/>
      <w:bCs/>
      <w:sz w:val="32"/>
      <w:u w:val="single"/>
    </w:rPr>
  </w:style>
  <w:style w:type="paragraph" w:styleId="BodyTextFirstIndent">
    <w:name w:val="Body Text First Indent"/>
    <w:basedOn w:val="BodyText"/>
    <w:pPr>
      <w:spacing w:after="120"/>
      <w:ind w:firstLine="210"/>
      <w:jc w:val="left"/>
    </w:pPr>
    <w:rPr>
      <w:szCs w:val="24"/>
    </w:rPr>
  </w:style>
  <w:style w:type="paragraph" w:styleId="ListParagraph">
    <w:name w:val="List Paragraph"/>
    <w:basedOn w:val="Normal"/>
    <w:uiPriority w:val="34"/>
    <w:qFormat/>
    <w:rsid w:val="00557909"/>
    <w:pPr>
      <w:spacing w:after="200" w:line="276" w:lineRule="auto"/>
      <w:ind w:left="720"/>
      <w:contextualSpacing/>
    </w:pPr>
    <w:rPr>
      <w:rFonts w:ascii="Calibri" w:eastAsia="Calibri" w:hAnsi="Calibri"/>
      <w:szCs w:val="96"/>
      <w:lang w:bidi="en-US"/>
    </w:rPr>
  </w:style>
  <w:style w:type="paragraph" w:styleId="NoSpacing">
    <w:name w:val="No Spacing"/>
    <w:basedOn w:val="Normal"/>
    <w:uiPriority w:val="1"/>
    <w:qFormat/>
    <w:rsid w:val="00557909"/>
    <w:rPr>
      <w:rFonts w:ascii="Calibri" w:eastAsia="Calibri" w:hAnsi="Calibri"/>
      <w:szCs w:val="96"/>
      <w:lang w:bidi="en-US"/>
    </w:rPr>
  </w:style>
  <w:style w:type="character" w:customStyle="1" w:styleId="HeaderChar">
    <w:name w:val="Header Char"/>
    <w:link w:val="Header"/>
    <w:uiPriority w:val="99"/>
    <w:rsid w:val="00557909"/>
    <w:rPr>
      <w:sz w:val="24"/>
      <w:szCs w:val="24"/>
    </w:rPr>
  </w:style>
  <w:style w:type="table" w:styleId="TableGrid">
    <w:name w:val="Table Grid"/>
    <w:basedOn w:val="TableNormal"/>
    <w:uiPriority w:val="59"/>
    <w:rsid w:val="0055790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unhideWhenUsed/>
    <w:rsid w:val="00557909"/>
    <w:rPr>
      <w:rFonts w:ascii="Tahoma" w:eastAsia="Calibri" w:hAnsi="Tahoma" w:cs="Tahoma"/>
      <w:sz w:val="16"/>
      <w:szCs w:val="16"/>
      <w:lang w:val="x-none" w:eastAsia="x-none" w:bidi="en-US"/>
    </w:rPr>
  </w:style>
  <w:style w:type="character" w:customStyle="1" w:styleId="BalloonTextChar">
    <w:name w:val="Balloon Text Char"/>
    <w:link w:val="BalloonText"/>
    <w:uiPriority w:val="99"/>
    <w:rsid w:val="00557909"/>
    <w:rPr>
      <w:rFonts w:ascii="Tahoma" w:eastAsia="Calibri" w:hAnsi="Tahoma" w:cs="Tahoma"/>
      <w:sz w:val="16"/>
      <w:szCs w:val="16"/>
      <w:lang w:bidi="en-US"/>
    </w:rPr>
  </w:style>
  <w:style w:type="character" w:styleId="PlaceholderText">
    <w:name w:val="Placeholder Text"/>
    <w:uiPriority w:val="99"/>
    <w:semiHidden/>
    <w:rsid w:val="00557909"/>
    <w:rPr>
      <w:color w:val="808080"/>
    </w:rPr>
  </w:style>
  <w:style w:type="character" w:customStyle="1" w:styleId="FooterChar">
    <w:name w:val="Footer Char"/>
    <w:link w:val="Footer"/>
    <w:uiPriority w:val="99"/>
    <w:rsid w:val="00557909"/>
    <w:rPr>
      <w:sz w:val="24"/>
      <w:szCs w:val="24"/>
    </w:rPr>
  </w:style>
  <w:style w:type="paragraph" w:styleId="NormalWeb">
    <w:name w:val="Normal (Web)"/>
    <w:basedOn w:val="Normal"/>
    <w:uiPriority w:val="99"/>
    <w:unhideWhenUsed/>
    <w:rsid w:val="008E4D59"/>
    <w:pPr>
      <w:spacing w:before="100" w:beforeAutospacing="1" w:after="100" w:afterAutospacing="1"/>
    </w:pPr>
  </w:style>
  <w:style w:type="character" w:styleId="Strong">
    <w:name w:val="Strong"/>
    <w:uiPriority w:val="22"/>
    <w:qFormat/>
    <w:rsid w:val="00142A96"/>
    <w:rPr>
      <w:b/>
      <w:bCs/>
    </w:rPr>
  </w:style>
  <w:style w:type="character" w:customStyle="1" w:styleId="apple-converted-space">
    <w:name w:val="apple-converted-space"/>
    <w:rsid w:val="00142A96"/>
  </w:style>
  <w:style w:type="character" w:styleId="HTMLCode">
    <w:name w:val="HTML Code"/>
    <w:uiPriority w:val="99"/>
    <w:unhideWhenUsed/>
    <w:rsid w:val="00FB5D39"/>
    <w:rPr>
      <w:rFonts w:ascii="Courier New" w:eastAsia="Times New Roman" w:hAnsi="Courier New" w:cs="Courier New"/>
      <w:sz w:val="20"/>
      <w:szCs w:val="20"/>
    </w:rPr>
  </w:style>
  <w:style w:type="character" w:customStyle="1" w:styleId="uv3um">
    <w:name w:val="uv3um"/>
    <w:rsid w:val="005B16FC"/>
  </w:style>
  <w:style w:type="paragraph" w:styleId="TOCHeading">
    <w:name w:val="TOC Heading"/>
    <w:basedOn w:val="Heading1"/>
    <w:next w:val="Normal"/>
    <w:uiPriority w:val="39"/>
    <w:unhideWhenUsed/>
    <w:qFormat/>
    <w:rsid w:val="00F82767"/>
    <w:pPr>
      <w:keepLines/>
      <w:spacing w:before="240" w:line="259" w:lineRule="auto"/>
      <w:jc w:val="left"/>
      <w:outlineLvl w:val="9"/>
    </w:pPr>
    <w:rPr>
      <w:rFonts w:ascii="Calibri Light" w:hAnsi="Calibri Light"/>
      <w:color w:val="2E74B5"/>
      <w:sz w:val="32"/>
      <w:szCs w:val="32"/>
    </w:rPr>
  </w:style>
  <w:style w:type="character" w:styleId="Emphasis">
    <w:name w:val="Emphasis"/>
    <w:uiPriority w:val="20"/>
    <w:qFormat/>
    <w:rsid w:val="00742B32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16436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164368"/>
    <w:rPr>
      <w:rFonts w:ascii="Courier New" w:hAnsi="Courier New" w:cs="Courier New"/>
    </w:rPr>
  </w:style>
  <w:style w:type="character" w:customStyle="1" w:styleId="hljs-keyword">
    <w:name w:val="hljs-keyword"/>
    <w:rsid w:val="00164368"/>
  </w:style>
  <w:style w:type="table" w:styleId="TableTheme">
    <w:name w:val="Table Theme"/>
    <w:basedOn w:val="TableNormal"/>
    <w:rsid w:val="00577DB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ljs-operator">
    <w:name w:val="hljs-operator"/>
    <w:rsid w:val="0008616A"/>
  </w:style>
  <w:style w:type="character" w:customStyle="1" w:styleId="hljs-number">
    <w:name w:val="hljs-number"/>
    <w:rsid w:val="00123AA2"/>
  </w:style>
  <w:style w:type="character" w:customStyle="1" w:styleId="hljs-punctuation">
    <w:name w:val="hljs-punctuation"/>
    <w:basedOn w:val="DefaultParagraphFont"/>
    <w:rsid w:val="00A82B67"/>
  </w:style>
  <w:style w:type="character" w:customStyle="1" w:styleId="hljs-attr">
    <w:name w:val="hljs-attr"/>
    <w:basedOn w:val="DefaultParagraphFont"/>
    <w:rsid w:val="00A82B67"/>
  </w:style>
  <w:style w:type="character" w:customStyle="1" w:styleId="hljs-string">
    <w:name w:val="hljs-string"/>
    <w:basedOn w:val="DefaultParagraphFont"/>
    <w:rsid w:val="00A82B67"/>
  </w:style>
  <w:style w:type="character" w:customStyle="1" w:styleId="hljs-selector-attr">
    <w:name w:val="hljs-selector-attr"/>
    <w:basedOn w:val="DefaultParagraphFont"/>
    <w:rsid w:val="00465281"/>
  </w:style>
  <w:style w:type="character" w:customStyle="1" w:styleId="hljs-selector-tag">
    <w:name w:val="hljs-selector-tag"/>
    <w:basedOn w:val="DefaultParagraphFont"/>
    <w:rsid w:val="00465281"/>
  </w:style>
  <w:style w:type="character" w:customStyle="1" w:styleId="hljs-comment">
    <w:name w:val="hljs-comment"/>
    <w:basedOn w:val="DefaultParagraphFont"/>
    <w:rsid w:val="00D20ACE"/>
  </w:style>
  <w:style w:type="character" w:customStyle="1" w:styleId="hljs-type">
    <w:name w:val="hljs-type"/>
    <w:basedOn w:val="DefaultParagraphFont"/>
    <w:rsid w:val="00D20ACE"/>
  </w:style>
  <w:style w:type="table" w:styleId="TableSubtle1">
    <w:name w:val="Table Subtle 1"/>
    <w:basedOn w:val="TableNormal"/>
    <w:rsid w:val="005F241A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2923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6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52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1377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4913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434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0523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09769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46581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488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28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97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920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8385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716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251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37104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36194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2970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8942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732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87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91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83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983718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40881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34507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515759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191319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81524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952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0771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2530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83078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4463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9094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9671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229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60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96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045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04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510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613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703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298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349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5653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9800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535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9232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62109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04727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5602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0302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0374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5896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1801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482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7592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53847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47205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8577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464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746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907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038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618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786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145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823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454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887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203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291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829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869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721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841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6808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2893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0010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886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468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499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240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410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9674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6735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1238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276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511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370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109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796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957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7821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0325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363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24112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85866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58607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7600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3063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450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70423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61760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36981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3374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15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228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236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2449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78014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0463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9322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9876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754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139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7328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1702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7932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3824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6326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54385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8060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4536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068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98321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2082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20404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1513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3978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869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100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748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478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207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220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6394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2085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6140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4959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5799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8759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993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98438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98709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33964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308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3049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6100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1785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6981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55626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3990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0114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287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37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175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619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863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392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500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0591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4381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0737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087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047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682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877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5107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8832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6801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4304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549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7154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09777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14052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3646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5493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4151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824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9296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8364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169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08445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77048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05664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8475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4235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959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04688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2661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84891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9266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707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5912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1250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8440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4838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261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38505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57638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0319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3680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095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086162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13168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11462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33989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94227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36360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2898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48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347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8063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7441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3529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844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1890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0372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0613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0428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05692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9915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71458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897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2871099">
                  <w:marLeft w:val="0"/>
                  <w:marRight w:val="0"/>
                  <w:marTop w:val="30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69915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6028332">
              <w:marLeft w:val="-42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96134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65171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059368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544408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049671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1465808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463113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6510666">
                  <w:marLeft w:val="-4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00236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59972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387355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9972703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492445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524270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79294397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50891023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77932516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18554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374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113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163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101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924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3584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1585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438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3227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20242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73754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9806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652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4596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11770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5359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06162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8971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75647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4691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774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05028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9475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90574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86551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5426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009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4192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42337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09770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5609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2204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5129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31170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7591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8419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3141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78270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9036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15503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2212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7477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949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201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5225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4877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480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7806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77511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35507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9439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128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132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648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997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973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377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953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718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668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468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835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285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734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583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3147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6597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4878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0021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4436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6206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137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43115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52797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81499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429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8652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33999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527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823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416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0876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100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217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286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766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108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181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901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3445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8857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183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050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26900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50517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93424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844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258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06601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48481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95286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962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2021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008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08579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45179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59812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04547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5943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136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4545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48765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48891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6663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1057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744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5559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591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27505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8657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3561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390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654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65235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09557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61489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6355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48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6599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08261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50693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1179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6499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9922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906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430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408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467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386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558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741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jpeg"/><Relationship Id="rId1" Type="http://schemas.openxmlformats.org/officeDocument/2006/relationships/image" Target="media/image1.jpeg"/><Relationship Id="rId4" Type="http://schemas.openxmlformats.org/officeDocument/2006/relationships/image" Target="media/image4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D11D2EF-059F-4A43-BAC9-E41B5948867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56</TotalTime>
  <Pages>3</Pages>
  <Words>660</Words>
  <Characters>3763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   </vt:lpstr>
    </vt:vector>
  </TitlesOfParts>
  <Company>a</Company>
  <LinksUpToDate>false</LinksUpToDate>
  <CharactersWithSpaces>44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   </dc:title>
  <dc:subject/>
  <dc:creator>Hartron</dc:creator>
  <cp:keywords/>
  <cp:lastModifiedBy>Mehul Sethi</cp:lastModifiedBy>
  <cp:revision>19</cp:revision>
  <cp:lastPrinted>2025-07-09T11:27:00Z</cp:lastPrinted>
  <dcterms:created xsi:type="dcterms:W3CDTF">2025-07-08T08:02:00Z</dcterms:created>
  <dcterms:modified xsi:type="dcterms:W3CDTF">2025-11-10T16:43:00Z</dcterms:modified>
</cp:coreProperties>
</file>